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5299E6" w14:textId="08606777" w:rsidR="00020D67" w:rsidRPr="00720810" w:rsidRDefault="00B43EF5" w:rsidP="006B6667">
      <w:pPr>
        <w:suppressAutoHyphens/>
        <w:autoSpaceDE w:val="0"/>
        <w:jc w:val="both"/>
        <w:rPr>
          <w:rFonts w:asciiTheme="minorHAnsi" w:hAnsiTheme="minorHAnsi" w:cstheme="minorHAnsi"/>
        </w:rPr>
      </w:pPr>
      <w:r w:rsidRPr="00720810">
        <w:rPr>
          <w:rFonts w:asciiTheme="minorHAnsi" w:hAnsiTheme="minorHAnsi" w:cstheme="minorHAnsi"/>
        </w:rPr>
        <w:t>Concluded on</w:t>
      </w:r>
      <w:r w:rsidRPr="00720810">
        <w:rPr>
          <w:rStyle w:val="Nagwek1Znak"/>
          <w:rFonts w:asciiTheme="minorHAnsi" w:hAnsiTheme="minorHAnsi" w:cstheme="minorHAnsi"/>
          <w:sz w:val="20"/>
          <w:szCs w:val="20"/>
        </w:rPr>
        <w:t xml:space="preserve"> </w:t>
      </w:r>
      <w:sdt>
        <w:sdtPr>
          <w:rPr>
            <w:rStyle w:val="Nagwek1Znak"/>
            <w:rFonts w:asciiTheme="minorHAnsi" w:hAnsiTheme="minorHAnsi" w:cstheme="minorHAnsi"/>
            <w:sz w:val="20"/>
            <w:szCs w:val="20"/>
          </w:rPr>
          <w:tag w:val="data"/>
          <w:id w:val="1420754381"/>
          <w:placeholder>
            <w:docPart w:val="AA2B5A3240E1481AA87E2109FAE40D44"/>
          </w:placeholder>
          <w:showingPlcHdr/>
        </w:sdtPr>
        <w:sdtEndPr>
          <w:rPr>
            <w:rStyle w:val="Domylnaczcionkaakapitu"/>
            <w:color w:val="FF0000"/>
          </w:rPr>
        </w:sdtEndPr>
        <w:sdtContent>
          <w:r w:rsidR="00020D67" w:rsidRPr="00720810">
            <w:rPr>
              <w:rStyle w:val="Tekstzastpczy"/>
              <w:rFonts w:asciiTheme="minorHAnsi" w:hAnsiTheme="minorHAnsi" w:cstheme="minorHAnsi"/>
            </w:rPr>
            <w:t>dd.mm.</w:t>
          </w:r>
          <w:r w:rsidR="001D5019" w:rsidRPr="00720810">
            <w:rPr>
              <w:rStyle w:val="Tekstzastpczy"/>
              <w:rFonts w:asciiTheme="minorHAnsi" w:hAnsiTheme="minorHAnsi" w:cstheme="minorHAnsi"/>
            </w:rPr>
            <w:t>rrrr</w:t>
          </w:r>
        </w:sdtContent>
      </w:sdt>
      <w:r w:rsidR="00BD4C7D" w:rsidRPr="00720810">
        <w:rPr>
          <w:rStyle w:val="Nagwek1Znak"/>
          <w:rFonts w:asciiTheme="minorHAnsi" w:hAnsiTheme="minorHAnsi" w:cstheme="minorHAnsi"/>
          <w:sz w:val="20"/>
          <w:szCs w:val="20"/>
        </w:rPr>
        <w:t xml:space="preserve"> </w:t>
      </w:r>
      <w:r w:rsidRPr="00720810">
        <w:rPr>
          <w:rFonts w:asciiTheme="minorHAnsi" w:hAnsiTheme="minorHAnsi" w:cstheme="minorHAnsi"/>
        </w:rPr>
        <w:t>between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284"/>
      </w:tblGrid>
      <w:tr w:rsidR="00734373" w:rsidRPr="00720810" w14:paraId="35CF4AD8" w14:textId="77777777" w:rsidTr="006B6667">
        <w:tc>
          <w:tcPr>
            <w:tcW w:w="4928" w:type="dxa"/>
          </w:tcPr>
          <w:sdt>
            <w:sdtPr>
              <w:rPr>
                <w:rStyle w:val="Nagwek1Znak"/>
                <w:rFonts w:asciiTheme="minorHAnsi" w:hAnsiTheme="minorHAnsi" w:cstheme="minorHAnsi"/>
                <w:b/>
                <w:sz w:val="20"/>
                <w:szCs w:val="20"/>
              </w:rPr>
              <w:tag w:val="Nazwa firmy"/>
              <w:id w:val="-1666319127"/>
              <w:placeholder>
                <w:docPart w:val="96ECA1DB07C641BF970F5190ABD894B7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7EE70530" w14:textId="77777777" w:rsidR="00BD5054" w:rsidRPr="000150BD" w:rsidRDefault="00BD5054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b/>
                    <w:color w:val="FF0000"/>
                    <w:lang w:val="pl-PL"/>
                  </w:rPr>
                </w:pPr>
                <w:r w:rsidRPr="000150BD">
                  <w:rPr>
                    <w:rStyle w:val="Nagwek1Znak"/>
                    <w:rFonts w:asciiTheme="minorHAnsi" w:hAnsiTheme="minorHAnsi" w:cstheme="minorHAnsi"/>
                    <w:b/>
                    <w:sz w:val="20"/>
                    <w:szCs w:val="20"/>
                    <w:lang w:val="pl-PL"/>
                  </w:rPr>
                  <w:t>TÜV Rheinland Polska Sp. z o.o.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1"/>
              <w:id w:val="-479079444"/>
              <w:placeholder>
                <w:docPart w:val="D6FEA52ADA1E409CBE7C50B3E9C62B34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7FBEED35" w14:textId="475A1894" w:rsidR="00BD5054" w:rsidRPr="000150BD" w:rsidRDefault="00684B2F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  <w:lang w:val="pl-PL"/>
                  </w:rPr>
                </w:pPr>
                <w:r w:rsidRPr="000150BD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  <w:lang w:val="pl-PL"/>
                  </w:rPr>
                  <w:t xml:space="preserve">ul. Wolności 347 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2"/>
              <w:id w:val="1843505448"/>
              <w:placeholder>
                <w:docPart w:val="2E11D4B4293A487292388E48E791823E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5A9F0450" w14:textId="727B7538" w:rsidR="00BD5054" w:rsidRPr="000150BD" w:rsidRDefault="00684B2F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  <w:lang w:val="pl-PL"/>
                  </w:rPr>
                </w:pPr>
                <w:r w:rsidRPr="000150BD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  <w:lang w:val="pl-PL"/>
                  </w:rPr>
                  <w:t>41-800 Zabrze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3"/>
              <w:id w:val="-1008974208"/>
              <w:placeholder>
                <w:docPart w:val="2EFE99DCEBFA4032829B10A2D91DF087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217546DC" w14:textId="77777777" w:rsidR="00BD5054" w:rsidRPr="000150BD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hAnsiTheme="minorHAnsi" w:cstheme="minorHAnsi"/>
                    <w:color w:val="FF0000"/>
                    <w:lang w:val="pl-PL"/>
                  </w:rPr>
                </w:pPr>
                <w:r w:rsidRPr="000150BD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  <w:lang w:val="pl-PL"/>
                  </w:rPr>
                  <w:t>Polska</w:t>
                </w:r>
              </w:p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Numer identyfikacji podatkowej"/>
              <w:id w:val="-265848758"/>
              <w:placeholder>
                <w:docPart w:val="FA2B57159E944970936E1F038C5D64A8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p w14:paraId="40D98C36" w14:textId="7B927778" w:rsidR="00925269" w:rsidRPr="000150BD" w:rsidRDefault="001D5019" w:rsidP="006B6667">
                <w:pPr>
                  <w:suppressAutoHyphens/>
                  <w:autoSpaceDE w:val="0"/>
                  <w:jc w:val="both"/>
                  <w:rPr>
                    <w:rFonts w:asciiTheme="minorHAnsi" w:eastAsiaTheme="minorHAnsi" w:hAnsiTheme="minorHAnsi" w:cstheme="minorHAnsi"/>
                    <w:color w:val="808080"/>
                    <w:lang w:val="pl-PL"/>
                  </w:rPr>
                </w:pPr>
                <w:r w:rsidRPr="000150BD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  <w:lang w:val="pl-PL"/>
                  </w:rPr>
                  <w:t>NIP</w:t>
                </w:r>
                <w:r w:rsidR="00BD5054" w:rsidRPr="000150BD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  <w:lang w:val="pl-PL"/>
                  </w:rPr>
                  <w:t>: 526-00-30-070</w:t>
                </w:r>
              </w:p>
            </w:sdtContent>
          </w:sdt>
          <w:p w14:paraId="7E483F29" w14:textId="106AC50A" w:rsidR="00BD5054" w:rsidRPr="00720810" w:rsidRDefault="004A62CA" w:rsidP="006B6667">
            <w:pPr>
              <w:suppressAutoHyphens/>
              <w:autoSpaceDE w:val="0"/>
              <w:ind w:right="-150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 xml:space="preserve">represented by </w:t>
            </w:r>
            <w:sdt>
              <w:sdtPr>
                <w:rPr>
                  <w:rStyle w:val="Nagwek1Znak"/>
                  <w:rFonts w:asciiTheme="minorHAnsi" w:hAnsiTheme="minorHAnsi" w:cstheme="minorHAnsi"/>
                  <w:sz w:val="20"/>
                  <w:szCs w:val="20"/>
                  <w:highlight w:val="yellow"/>
                </w:rPr>
                <w:tag w:val="Osoba uprawniona do reprezentacji"/>
                <w:id w:val="486831418"/>
                <w:placeholder>
                  <w:docPart w:val="20CE2C719FF641C4B7A8CFC60EEA3449"/>
                </w:placeholder>
              </w:sdtPr>
              <w:sdtEndPr>
                <w:rPr>
                  <w:rStyle w:val="Domylnaczcionkaakapitu"/>
                  <w:color w:val="FF0000"/>
                </w:rPr>
              </w:sdtEndPr>
              <w:sdtContent>
                <w:r w:rsidR="000150BD" w:rsidRPr="00300B83"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  <w:highlight w:val="yellow"/>
                  </w:rPr>
                  <w:t>N</w:t>
                </w:r>
                <w:r w:rsidR="000150BD" w:rsidRPr="00300B83">
                  <w:rPr>
                    <w:rStyle w:val="Nagwek1Znak"/>
                    <w:sz w:val="20"/>
                    <w:szCs w:val="20"/>
                    <w:highlight w:val="yellow"/>
                  </w:rPr>
                  <w:t>ame surname</w:t>
                </w:r>
              </w:sdtContent>
            </w:sdt>
          </w:p>
          <w:p w14:paraId="34ABF85D" w14:textId="2D92FD8D" w:rsidR="00BD5054" w:rsidRPr="00720810" w:rsidRDefault="004A62CA" w:rsidP="006B6667">
            <w:pPr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>(hereinafter “Certification Body”)</w:t>
            </w:r>
          </w:p>
        </w:tc>
        <w:tc>
          <w:tcPr>
            <w:tcW w:w="4284" w:type="dxa"/>
          </w:tcPr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Nazwa firmy"/>
              <w:id w:val="-968197734"/>
              <w:placeholder>
                <w:docPart w:val="5AE644152D0443299586EAABFF41BBC7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sdt>
                <w:sdtPr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ag w:val="Nazwa firmy"/>
                  <w:id w:val="1656482645"/>
                  <w:placeholder>
                    <w:docPart w:val="EA37F26CE631491EBFF8D1DEBDDB4A26"/>
                  </w:placeholder>
                  <w:showingPlcHdr/>
                </w:sdtPr>
                <w:sdtEndPr>
                  <w:rPr>
                    <w:rStyle w:val="Domylnaczcionkaakapitu"/>
                    <w:color w:val="FF0000"/>
                  </w:rPr>
                </w:sdtEndPr>
                <w:sdtContent>
                  <w:p w14:paraId="4463D3FD" w14:textId="362A0737" w:rsidR="00BD5054" w:rsidRPr="00720810" w:rsidRDefault="00B43EF5" w:rsidP="00B43EF5">
                    <w:pPr>
                      <w:suppressAutoHyphens/>
                      <w:autoSpaceDE w:val="0"/>
                      <w:spacing w:after="40"/>
                      <w:jc w:val="both"/>
                      <w:rPr>
                        <w:rFonts w:asciiTheme="minorHAnsi" w:hAnsiTheme="minorHAnsi" w:cstheme="minorHAnsi"/>
                      </w:rPr>
                    </w:pPr>
                    <w:r w:rsidRPr="00720810">
                      <w:rPr>
                        <w:rStyle w:val="Tekstzastpczy"/>
                        <w:rFonts w:asciiTheme="minorHAnsi" w:hAnsiTheme="minorHAnsi" w:cstheme="minorHAnsi"/>
                        <w:b/>
                      </w:rPr>
                      <w:t>Company name</w:t>
                    </w:r>
                  </w:p>
                </w:sdtContent>
              </w:sdt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1"/>
              <w:id w:val="1963001702"/>
              <w:placeholder>
                <w:docPart w:val="6E7C20DC53674F49AF18441B3B618033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sdt>
                <w:sdtPr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ag w:val="Adres linia1"/>
                  <w:id w:val="-662078977"/>
                  <w:placeholder>
                    <w:docPart w:val="4FB36BE8010D458D868E13125A92CB70"/>
                  </w:placeholder>
                  <w:showingPlcHdr/>
                </w:sdtPr>
                <w:sdtEndPr>
                  <w:rPr>
                    <w:rStyle w:val="Domylnaczcionkaakapitu"/>
                    <w:color w:val="FF0000"/>
                  </w:rPr>
                </w:sdtEndPr>
                <w:sdtContent>
                  <w:p w14:paraId="44C86056" w14:textId="06B86012" w:rsidR="00BD5054" w:rsidRPr="00720810" w:rsidRDefault="00B43EF5" w:rsidP="004A62CA">
                    <w:pPr>
                      <w:suppressAutoHyphens/>
                      <w:autoSpaceDE w:val="0"/>
                      <w:jc w:val="both"/>
                      <w:rPr>
                        <w:rFonts w:asciiTheme="minorHAnsi" w:hAnsiTheme="minorHAnsi" w:cstheme="minorHAnsi"/>
                      </w:rPr>
                    </w:pPr>
                    <w:r w:rsidRPr="00720810">
                      <w:rPr>
                        <w:rFonts w:asciiTheme="minorHAnsi" w:hAnsiTheme="minorHAnsi" w:cstheme="minorHAnsi"/>
                        <w:color w:val="808080" w:themeColor="background1" w:themeShade="80"/>
                        <w:lang w:eastAsia="ar-SA"/>
                      </w:rPr>
                      <w:t>Street, No</w:t>
                    </w:r>
                  </w:p>
                </w:sdtContent>
              </w:sdt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2"/>
              <w:id w:val="438027548"/>
              <w:placeholder>
                <w:docPart w:val="DE24FE95610346098E2E53F874D18DB0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sdt>
                <w:sdtPr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ag w:val="Adres linia2"/>
                  <w:id w:val="801584143"/>
                  <w:placeholder>
                    <w:docPart w:val="2E700AF9E7CC4588B4B7394315148B33"/>
                  </w:placeholder>
                  <w:showingPlcHdr/>
                </w:sdtPr>
                <w:sdtEndPr>
                  <w:rPr>
                    <w:rStyle w:val="Domylnaczcionkaakapitu"/>
                    <w:color w:val="FF0000"/>
                  </w:rPr>
                </w:sdtEndPr>
                <w:sdtContent>
                  <w:p w14:paraId="56248B66" w14:textId="44198FBA" w:rsidR="00BD5054" w:rsidRPr="00720810" w:rsidRDefault="00B43EF5" w:rsidP="004A62CA">
                    <w:pPr>
                      <w:suppressAutoHyphens/>
                      <w:autoSpaceDE w:val="0"/>
                      <w:jc w:val="both"/>
                      <w:rPr>
                        <w:rFonts w:asciiTheme="minorHAnsi" w:hAnsiTheme="minorHAnsi" w:cstheme="minorHAnsi"/>
                      </w:rPr>
                    </w:pPr>
                    <w:r w:rsidRPr="00720810">
                      <w:rPr>
                        <w:rStyle w:val="Tekstzastpczy"/>
                        <w:rFonts w:asciiTheme="minorHAnsi" w:hAnsiTheme="minorHAnsi" w:cstheme="minorHAnsi"/>
                      </w:rPr>
                      <w:t>Post code, City</w:t>
                    </w:r>
                  </w:p>
                </w:sdtContent>
              </w:sdt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Adres linia3"/>
              <w:id w:val="506878547"/>
              <w:placeholder>
                <w:docPart w:val="93D4997FDCAD4D6699B62AF6E28BE73E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sdt>
                <w:sdtPr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ag w:val="Adres linia3"/>
                  <w:id w:val="1479351152"/>
                  <w:placeholder>
                    <w:docPart w:val="A1487FB6015042CBB2C45D838B464FCE"/>
                  </w:placeholder>
                  <w:showingPlcHdr/>
                </w:sdtPr>
                <w:sdtEndPr>
                  <w:rPr>
                    <w:rStyle w:val="Domylnaczcionkaakapitu"/>
                    <w:color w:val="FF0000"/>
                  </w:rPr>
                </w:sdtEndPr>
                <w:sdtContent>
                  <w:p w14:paraId="53049ED2" w14:textId="7A6D07A9" w:rsidR="00BD5054" w:rsidRPr="00720810" w:rsidRDefault="00B43EF5" w:rsidP="004A62CA">
                    <w:pPr>
                      <w:suppressAutoHyphens/>
                      <w:autoSpaceDE w:val="0"/>
                      <w:jc w:val="both"/>
                      <w:rPr>
                        <w:rFonts w:asciiTheme="minorHAnsi" w:hAnsiTheme="minorHAnsi" w:cstheme="minorHAnsi"/>
                      </w:rPr>
                    </w:pPr>
                    <w:r w:rsidRPr="00720810">
                      <w:rPr>
                        <w:rStyle w:val="Tekstzastpczy"/>
                        <w:rFonts w:asciiTheme="minorHAnsi" w:hAnsiTheme="minorHAnsi" w:cstheme="minorHAnsi"/>
                      </w:rPr>
                      <w:t>Country</w:t>
                    </w:r>
                  </w:p>
                </w:sdtContent>
              </w:sdt>
            </w:sdtContent>
          </w:sdt>
          <w:sdt>
            <w:sdtPr>
              <w:rPr>
                <w:rStyle w:val="Nagwek1Znak"/>
                <w:rFonts w:asciiTheme="minorHAnsi" w:hAnsiTheme="minorHAnsi" w:cstheme="minorHAnsi"/>
                <w:sz w:val="20"/>
                <w:szCs w:val="20"/>
              </w:rPr>
              <w:tag w:val="Numer identyfikacji podatkowej"/>
              <w:id w:val="1948645159"/>
              <w:placeholder>
                <w:docPart w:val="01BFBA4CD2F64570B44B7ED01B4059DD"/>
              </w:placeholder>
            </w:sdtPr>
            <w:sdtEndPr>
              <w:rPr>
                <w:rStyle w:val="Domylnaczcionkaakapitu"/>
                <w:color w:val="FF0000"/>
              </w:rPr>
            </w:sdtEndPr>
            <w:sdtContent>
              <w:sdt>
                <w:sdtPr>
                  <w:rPr>
                    <w:rStyle w:val="Nagwek1Znak"/>
                    <w:rFonts w:asciiTheme="minorHAnsi" w:hAnsiTheme="minorHAnsi" w:cstheme="minorHAnsi"/>
                    <w:sz w:val="20"/>
                    <w:szCs w:val="20"/>
                  </w:rPr>
                  <w:tag w:val="Numer identyfikacji podatkowej"/>
                  <w:id w:val="-353033617"/>
                  <w:placeholder>
                    <w:docPart w:val="CC584AF5175B4F28B0B32E5F1951F574"/>
                  </w:placeholder>
                  <w:showingPlcHdr/>
                </w:sdtPr>
                <w:sdtEndPr>
                  <w:rPr>
                    <w:rStyle w:val="Domylnaczcionkaakapitu"/>
                    <w:color w:val="FF0000"/>
                  </w:rPr>
                </w:sdtEndPr>
                <w:sdtContent>
                  <w:p w14:paraId="5D4514A9" w14:textId="38E34A90" w:rsidR="00925269" w:rsidRPr="00720810" w:rsidRDefault="00B43EF5" w:rsidP="004A62CA">
                    <w:pPr>
                      <w:suppressAutoHyphens/>
                      <w:autoSpaceDE w:val="0"/>
                      <w:jc w:val="both"/>
                      <w:rPr>
                        <w:rFonts w:asciiTheme="minorHAnsi" w:hAnsiTheme="minorHAnsi" w:cstheme="minorHAnsi"/>
                      </w:rPr>
                    </w:pPr>
                    <w:r w:rsidRPr="00720810">
                      <w:rPr>
                        <w:rStyle w:val="Tekstzastpczy"/>
                        <w:rFonts w:asciiTheme="minorHAnsi" w:hAnsiTheme="minorHAnsi" w:cstheme="minorHAnsi"/>
                      </w:rPr>
                      <w:t>Registration number: (if applicable)</w:t>
                    </w:r>
                  </w:p>
                </w:sdtContent>
              </w:sdt>
            </w:sdtContent>
          </w:sdt>
          <w:p w14:paraId="384574C3" w14:textId="1AC594D6" w:rsidR="00BD5054" w:rsidRPr="00720810" w:rsidRDefault="004A62CA" w:rsidP="004A62CA">
            <w:pPr>
              <w:suppressAutoHyphens/>
              <w:autoSpaceDE w:val="0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 xml:space="preserve">represented by </w:t>
            </w:r>
            <w:sdt>
              <w:sdtPr>
                <w:rPr>
                  <w:rStyle w:val="Nagwek1Znak"/>
                  <w:rFonts w:asciiTheme="minorHAnsi" w:hAnsiTheme="minorHAnsi" w:cstheme="minorHAnsi"/>
                  <w:sz w:val="20"/>
                  <w:szCs w:val="20"/>
                  <w:highlight w:val="yellow"/>
                </w:rPr>
                <w:tag w:val="Osoba uprawniona do reprezentacji"/>
                <w:id w:val="96538301"/>
                <w:placeholder>
                  <w:docPart w:val="720F3A1E18F34A2590FABD585468E712"/>
                </w:placeholder>
              </w:sdtPr>
              <w:sdtEndPr>
                <w:rPr>
                  <w:rStyle w:val="Domylnaczcionkaakapitu"/>
                  <w:color w:val="000000" w:themeColor="text1"/>
                </w:rPr>
              </w:sdtEndPr>
              <w:sdtContent>
                <w:sdt>
                  <w:sdtPr>
                    <w:rPr>
                      <w:rStyle w:val="Nagwek1Znak"/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ag w:val="Osoba uprawniona do reprezentacji"/>
                    <w:id w:val="1221333240"/>
                    <w:placeholder>
                      <w:docPart w:val="E7EA8096AC6C499E99751EF75B6E8DF8"/>
                    </w:placeholder>
                    <w:showingPlcHdr/>
                  </w:sdtPr>
                  <w:sdtEndPr>
                    <w:rPr>
                      <w:rStyle w:val="Domylnaczcionkaakapitu"/>
                    </w:rPr>
                  </w:sdtEndPr>
                  <w:sdtContent>
                    <w:r w:rsidRPr="00720810">
                      <w:rPr>
                        <w:rStyle w:val="Tekstzastpczy"/>
                        <w:rFonts w:asciiTheme="minorHAnsi" w:hAnsiTheme="minorHAnsi"/>
                        <w:color w:val="000000" w:themeColor="text1"/>
                        <w:sz w:val="18"/>
                        <w:szCs w:val="18"/>
                        <w:highlight w:val="yellow"/>
                      </w:rPr>
                      <w:t>Authorised representative</w:t>
                    </w:r>
                  </w:sdtContent>
                </w:sdt>
              </w:sdtContent>
            </w:sdt>
            <w:r w:rsidR="00C52D2E" w:rsidRPr="00720810">
              <w:rPr>
                <w:rFonts w:asciiTheme="minorHAnsi" w:hAnsiTheme="minorHAnsi" w:cstheme="minorHAnsi"/>
                <w:color w:val="000000" w:themeColor="text1"/>
              </w:rPr>
              <w:t>*</w:t>
            </w:r>
          </w:p>
          <w:p w14:paraId="5B9D1F86" w14:textId="17AD7F98" w:rsidR="00BD5054" w:rsidRPr="00720810" w:rsidRDefault="004A62CA" w:rsidP="006B6667">
            <w:pPr>
              <w:pStyle w:val="Nagwek1"/>
              <w:spacing w:before="0"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20810">
              <w:rPr>
                <w:rFonts w:asciiTheme="minorHAnsi" w:hAnsiTheme="minorHAnsi" w:cstheme="minorHAnsi"/>
                <w:sz w:val="20"/>
                <w:szCs w:val="20"/>
              </w:rPr>
              <w:t>(hereinafter “Client”)</w:t>
            </w:r>
          </w:p>
        </w:tc>
      </w:tr>
    </w:tbl>
    <w:p w14:paraId="1E6A4195" w14:textId="77777777" w:rsidR="004A62CA" w:rsidRPr="00720810" w:rsidRDefault="004A62CA" w:rsidP="004A62CA">
      <w:pPr>
        <w:spacing w:after="40"/>
        <w:jc w:val="both"/>
        <w:rPr>
          <w:rStyle w:val="Nagwek1Znak"/>
          <w:rFonts w:asciiTheme="minorHAnsi" w:hAnsiTheme="minorHAnsi" w:cstheme="minorHAnsi"/>
          <w:sz w:val="20"/>
          <w:szCs w:val="20"/>
        </w:rPr>
      </w:pPr>
      <w:r w:rsidRPr="00720810">
        <w:rPr>
          <w:rStyle w:val="Nagwek1Znak"/>
          <w:rFonts w:asciiTheme="minorHAnsi" w:hAnsiTheme="minorHAnsi" w:cstheme="minorHAnsi"/>
          <w:sz w:val="20"/>
          <w:szCs w:val="20"/>
        </w:rPr>
        <w:t>hereby conclude the following contract (please tick as appropriate):</w:t>
      </w:r>
    </w:p>
    <w:p w14:paraId="2949FFCF" w14:textId="4B32585C" w:rsidR="005F3A3E" w:rsidRPr="00720810" w:rsidRDefault="004A62CA" w:rsidP="004A62CA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720810">
        <w:rPr>
          <w:rFonts w:asciiTheme="minorHAnsi" w:hAnsiTheme="minorHAnsi" w:cstheme="minorHAnsi"/>
          <w:b/>
          <w:bCs/>
        </w:rPr>
        <w:t xml:space="preserve">The contract governs the handling of assessment procedures: </w:t>
      </w:r>
    </w:p>
    <w:tbl>
      <w:tblPr>
        <w:tblStyle w:val="Tabela-Siatka"/>
        <w:tblW w:w="1020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06"/>
        <w:gridCol w:w="445"/>
        <w:gridCol w:w="567"/>
        <w:gridCol w:w="142"/>
        <w:gridCol w:w="425"/>
        <w:gridCol w:w="283"/>
        <w:gridCol w:w="426"/>
        <w:gridCol w:w="283"/>
        <w:gridCol w:w="567"/>
        <w:gridCol w:w="425"/>
        <w:gridCol w:w="142"/>
        <w:gridCol w:w="284"/>
        <w:gridCol w:w="141"/>
        <w:gridCol w:w="567"/>
        <w:gridCol w:w="567"/>
        <w:gridCol w:w="284"/>
        <w:gridCol w:w="425"/>
        <w:gridCol w:w="142"/>
        <w:gridCol w:w="425"/>
        <w:gridCol w:w="567"/>
        <w:gridCol w:w="284"/>
        <w:gridCol w:w="249"/>
        <w:gridCol w:w="601"/>
        <w:gridCol w:w="425"/>
        <w:gridCol w:w="1134"/>
      </w:tblGrid>
      <w:tr w:rsidR="00243C19" w:rsidRPr="00720810" w14:paraId="07397045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bookmarkStart w:id="0" w:name="_Hlk196484180"/>
          <w:p w14:paraId="5301C39D" w14:textId="0C8C764F" w:rsidR="00243C19" w:rsidRPr="00720810" w:rsidRDefault="00300B83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14223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A2BEB" w14:textId="04D8502B" w:rsidR="00243C19" w:rsidRPr="00720810" w:rsidRDefault="004A62CA" w:rsidP="004A62CA">
            <w:pPr>
              <w:numPr>
                <w:ilvl w:val="1"/>
                <w:numId w:val="3"/>
              </w:numPr>
              <w:spacing w:before="60"/>
              <w:ind w:left="338" w:hanging="284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irective 2014/68/EU - Pressure Equipment (PED) -  for the following module(s):</w:t>
            </w:r>
          </w:p>
        </w:tc>
      </w:tr>
      <w:tr w:rsidR="00B77CB3" w:rsidRPr="00720810" w14:paraId="386602D6" w14:textId="1AEB0EC5" w:rsidTr="00823EDE">
        <w:trPr>
          <w:trHeight w:val="283"/>
        </w:trPr>
        <w:tc>
          <w:tcPr>
            <w:tcW w:w="40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808BA" w14:textId="756075AF" w:rsidR="00243C19" w:rsidRPr="00720810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38BC1" w14:textId="6C4C8FE9" w:rsidR="00243C19" w:rsidRPr="00720810" w:rsidRDefault="00300B83" w:rsidP="006B6667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9513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55030" w14:textId="5C4EE433" w:rsidR="00243C19" w:rsidRPr="00720810" w:rsidRDefault="00243C19" w:rsidP="006B6667">
            <w:pPr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>A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242E9" w14:textId="59956A0B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88391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98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22657" w14:textId="541208F4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B - production type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DE00E" w14:textId="52EE5421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90271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924D3" w14:textId="1C1E4783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932DB" w14:textId="50AA380B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51289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5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E94D5" w14:textId="2D34D477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D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0D71F" w14:textId="5EC7A43B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892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A94A1" w14:textId="2BF464D2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E</w:t>
            </w: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C74D2" w14:textId="59CC89A7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078819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998C2" w14:textId="16C9C2CF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H</w:t>
            </w:r>
          </w:p>
        </w:tc>
      </w:tr>
      <w:tr w:rsidR="00B77CB3" w:rsidRPr="00720810" w14:paraId="193582D8" w14:textId="55432B55" w:rsidTr="00823EDE">
        <w:trPr>
          <w:trHeight w:val="283"/>
        </w:trPr>
        <w:tc>
          <w:tcPr>
            <w:tcW w:w="4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791E0" w14:textId="4FFB7850" w:rsidR="00243C19" w:rsidRPr="00720810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418D0" w14:textId="5039D933" w:rsidR="00243C19" w:rsidRPr="00720810" w:rsidRDefault="00300B83" w:rsidP="006B6667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16928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8C69F" w14:textId="5D1F866B" w:rsidR="00243C19" w:rsidRPr="00720810" w:rsidRDefault="00243C19" w:rsidP="006B6667">
            <w:pPr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>C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87A30" w14:textId="1D74AD1C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42511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98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17C90" w14:textId="2021D6C7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B - design type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42E4C" w14:textId="4D394E55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860629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2FB36" w14:textId="2A7EFC01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0EF8E" w14:textId="64968622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17082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5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64284" w14:textId="7DA4A309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D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2DB2D" w14:textId="300F848F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82146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9A514" w14:textId="5E5D3831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E1</w:t>
            </w: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4F80C" w14:textId="39418C43" w:rsidR="00243C19" w:rsidRPr="00720810" w:rsidRDefault="00300B83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355187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F16DA" w14:textId="22AEC5BA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H1</w:t>
            </w:r>
          </w:p>
        </w:tc>
      </w:tr>
      <w:tr w:rsidR="00243C19" w:rsidRPr="00720810" w14:paraId="4D2914E0" w14:textId="77777777" w:rsidTr="00823EDE">
        <w:trPr>
          <w:trHeight w:val="340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7604A" w14:textId="078E719A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5B061" w14:textId="6076EFE8" w:rsidR="00243C19" w:rsidRPr="00720810" w:rsidRDefault="00300B83" w:rsidP="006B6667">
            <w:pPr>
              <w:ind w:left="34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529371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935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69F46" w14:textId="6141079D" w:rsidR="00243C19" w:rsidRPr="00720810" w:rsidRDefault="004A62CA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Approval of permanent joining procedures </w:t>
            </w:r>
            <w:r w:rsidR="00243C19"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(WPQR,BPAR,EPQR, </w:t>
            </w: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Annex</w:t>
            </w:r>
            <w:r w:rsidR="00243C19"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 I, p</w:t>
            </w: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oint</w:t>
            </w:r>
            <w:r w:rsidR="00243C19"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 3.1.2 )</w:t>
            </w:r>
          </w:p>
        </w:tc>
      </w:tr>
      <w:tr w:rsidR="00243C19" w:rsidRPr="00720810" w14:paraId="2FFA439C" w14:textId="77777777" w:rsidTr="00823EDE">
        <w:trPr>
          <w:trHeight w:val="454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62775" w14:textId="77777777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45C91" w14:textId="732CB7B0" w:rsidR="00243C19" w:rsidRPr="00720810" w:rsidRDefault="00300B83" w:rsidP="006B6667">
            <w:pPr>
              <w:ind w:left="34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962226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935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FEED4" w14:textId="71259D8F" w:rsidR="00243C19" w:rsidRPr="00720810" w:rsidRDefault="004A62CA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Certification of permanent joining personnel </w:t>
            </w:r>
            <w:r w:rsidR="00243C19" w:rsidRPr="00720810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Approval of permanent joining personnel Annex</w:t>
            </w:r>
            <w:r w:rsidR="00243C19"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 I, p</w:t>
            </w: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oint </w:t>
            </w:r>
            <w:r w:rsidR="00243C19" w:rsidRPr="00720810">
              <w:rPr>
                <w:rFonts w:asciiTheme="minorHAnsi" w:hAnsiTheme="minorHAnsi" w:cstheme="minorHAnsi"/>
                <w:sz w:val="18"/>
                <w:szCs w:val="18"/>
              </w:rPr>
              <w:t>3.1.2)</w:t>
            </w:r>
          </w:p>
        </w:tc>
      </w:tr>
      <w:tr w:rsidR="00243C19" w:rsidRPr="00720810" w14:paraId="56AF0877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422FB" w14:textId="77777777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E9D06" w14:textId="304AB955" w:rsidR="00243C19" w:rsidRPr="00720810" w:rsidRDefault="00300B83" w:rsidP="006B6667">
            <w:pPr>
              <w:ind w:left="34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31693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935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ABE9B" w14:textId="4BABF1D2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PED MM (</w:t>
            </w:r>
            <w:r w:rsidR="004A62CA" w:rsidRPr="00720810">
              <w:rPr>
                <w:rFonts w:asciiTheme="minorHAnsi" w:hAnsiTheme="minorHAnsi" w:cstheme="minorHAnsi"/>
                <w:sz w:val="18"/>
                <w:szCs w:val="18"/>
              </w:rPr>
              <w:t>Certification</w:t>
            </w: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 of Quality-Assurance System for Manufacturer of Materials):</w:t>
            </w:r>
          </w:p>
        </w:tc>
      </w:tr>
      <w:tr w:rsidR="00243C19" w:rsidRPr="00720810" w14:paraId="5B0F424C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EA409" w14:textId="77777777" w:rsidR="00243C19" w:rsidRPr="00720810" w:rsidRDefault="00243C19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7AF83" w14:textId="77777777" w:rsidR="00243C19" w:rsidRPr="00720810" w:rsidRDefault="00243C19" w:rsidP="006B6667">
            <w:pPr>
              <w:ind w:left="34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6AD13" w14:textId="27426E1B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723637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685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ABA9" w14:textId="41E5147D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="004A62CA" w:rsidRPr="00720810">
              <w:rPr>
                <w:rFonts w:asciiTheme="minorHAnsi" w:hAnsiTheme="minorHAnsi" w:cstheme="minorHAnsi"/>
                <w:sz w:val="18"/>
                <w:szCs w:val="18"/>
              </w:rPr>
              <w:t>irective</w:t>
            </w: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 Annex 1 pkt.4.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8529A" w14:textId="6FCC8562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31255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3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4D795" w14:textId="479EAB48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AD 2000-Merkblatt W0</w:t>
            </w:r>
          </w:p>
        </w:tc>
      </w:tr>
      <w:tr w:rsidR="00190F4A" w:rsidRPr="00720810" w14:paraId="079AE46C" w14:textId="77777777" w:rsidTr="00823EDE">
        <w:trPr>
          <w:trHeight w:val="170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39FA7" w14:textId="7CAC196D" w:rsidR="00190F4A" w:rsidRPr="00720810" w:rsidRDefault="00190F4A" w:rsidP="006B66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3362D" w14:textId="194B5105" w:rsidR="00190F4A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4290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F4A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935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0B5CA" w14:textId="055C8C47" w:rsidR="00190F4A" w:rsidRPr="00720810" w:rsidRDefault="00190F4A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 xml:space="preserve">PMA Particular material </w:t>
            </w:r>
            <w:r w:rsidR="004A62CA" w:rsidRPr="00720810">
              <w:rPr>
                <w:rFonts w:asciiTheme="minorHAnsi" w:hAnsiTheme="minorHAnsi" w:cstheme="minorHAnsi"/>
                <w:sz w:val="18"/>
                <w:szCs w:val="18"/>
              </w:rPr>
              <w:t>acceptance</w:t>
            </w:r>
          </w:p>
        </w:tc>
      </w:tr>
      <w:tr w:rsidR="00B77CB3" w:rsidRPr="00720810" w14:paraId="22F51CF1" w14:textId="77777777" w:rsidTr="00823EDE">
        <w:trPr>
          <w:trHeight w:val="397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B9A14" w14:textId="735DF91B" w:rsidR="00B77CB3" w:rsidRPr="00720810" w:rsidRDefault="00300B83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5820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2B84D" w14:textId="141DB3C6" w:rsidR="00B77CB3" w:rsidRPr="00720810" w:rsidRDefault="004A62CA" w:rsidP="006B6667">
            <w:pPr>
              <w:pStyle w:val="Akapitzlist"/>
              <w:numPr>
                <w:ilvl w:val="1"/>
                <w:numId w:val="3"/>
              </w:numPr>
              <w:ind w:left="171" w:hanging="171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  <w:b/>
                <w:bCs/>
              </w:rPr>
              <w:t xml:space="preserve"> Inspection and certification of Factory Production Control</w:t>
            </w:r>
            <w:r w:rsidR="00B77CB3" w:rsidRPr="00720810">
              <w:rPr>
                <w:rFonts w:asciiTheme="minorHAnsi" w:hAnsiTheme="minorHAnsi" w:cstheme="minorHAnsi"/>
                <w:b/>
                <w:bCs/>
              </w:rPr>
              <w:t xml:space="preserve"> (</w:t>
            </w:r>
            <w:r w:rsidRPr="00720810">
              <w:rPr>
                <w:rFonts w:asciiTheme="minorHAnsi" w:hAnsiTheme="minorHAnsi" w:cstheme="minorHAnsi"/>
                <w:b/>
                <w:bCs/>
              </w:rPr>
              <w:t>FPC</w:t>
            </w:r>
            <w:r w:rsidR="00B77CB3" w:rsidRPr="00720810">
              <w:rPr>
                <w:rFonts w:asciiTheme="minorHAnsi" w:hAnsiTheme="minorHAnsi" w:cstheme="minorHAnsi"/>
                <w:b/>
                <w:bCs/>
              </w:rPr>
              <w:t xml:space="preserve">) </w:t>
            </w:r>
            <w:r w:rsidRPr="00720810">
              <w:rPr>
                <w:rFonts w:asciiTheme="minorHAnsi" w:hAnsiTheme="minorHAnsi" w:cstheme="minorHAnsi"/>
                <w:b/>
                <w:bCs/>
              </w:rPr>
              <w:t>In accordance with the European Regulation on Construction Products</w:t>
            </w:r>
            <w:r w:rsidR="00B77CB3" w:rsidRPr="00720810">
              <w:rPr>
                <w:rFonts w:asciiTheme="minorHAnsi" w:hAnsiTheme="minorHAnsi" w:cstheme="minorHAnsi"/>
                <w:b/>
                <w:bCs/>
              </w:rPr>
              <w:t xml:space="preserve"> (E</w:t>
            </w:r>
            <w:r w:rsidRPr="00720810">
              <w:rPr>
                <w:rFonts w:asciiTheme="minorHAnsi" w:hAnsiTheme="minorHAnsi" w:cstheme="minorHAnsi"/>
                <w:b/>
                <w:bCs/>
              </w:rPr>
              <w:t>U</w:t>
            </w:r>
            <w:r w:rsidR="00B77CB3" w:rsidRPr="00720810">
              <w:rPr>
                <w:rFonts w:asciiTheme="minorHAnsi" w:hAnsiTheme="minorHAnsi" w:cstheme="minorHAnsi"/>
                <w:b/>
                <w:bCs/>
              </w:rPr>
              <w:t xml:space="preserve">) nr 305/2011 (system 2+):   </w:t>
            </w:r>
          </w:p>
        </w:tc>
      </w:tr>
      <w:tr w:rsidR="00243C19" w:rsidRPr="00720810" w14:paraId="11F5C227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</w:tcPr>
          <w:p w14:paraId="6D312B74" w14:textId="1754801E" w:rsidR="00243C19" w:rsidRPr="00720810" w:rsidRDefault="00300B83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296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43C19" w:rsidRPr="00720810" w:rsidDel="00101A7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CECD1" w14:textId="69C7C390" w:rsidR="00243C19" w:rsidRPr="00720810" w:rsidRDefault="00BF5006" w:rsidP="006B6667">
            <w:pPr>
              <w:ind w:left="34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>Basic materials, in accordance with:</w:t>
            </w:r>
          </w:p>
        </w:tc>
      </w:tr>
      <w:tr w:rsidR="00243C19" w:rsidRPr="00720810" w14:paraId="5940C851" w14:textId="77777777" w:rsidTr="00823EDE">
        <w:trPr>
          <w:trHeight w:val="20"/>
        </w:trPr>
        <w:tc>
          <w:tcPr>
            <w:tcW w:w="40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34310" w14:textId="77777777" w:rsidR="00243C19" w:rsidRPr="00720810" w:rsidRDefault="00243C19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BBD62" w14:textId="4F6A93D7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88271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12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D0257" w14:textId="35DCF1C9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Style w:val="cf01"/>
                <w:rFonts w:asciiTheme="minorHAnsi" w:hAnsiTheme="minorHAnsi" w:cstheme="minorHAnsi"/>
              </w:rPr>
              <w:t>EN 10025-1:200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F7DC0" w14:textId="611C742A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63105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55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806CA" w14:textId="12873485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Style w:val="cf01"/>
                <w:rFonts w:asciiTheme="minorHAnsi" w:hAnsiTheme="minorHAnsi" w:cstheme="minorHAnsi"/>
              </w:rPr>
              <w:t>EN 10210-1:20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95DA1" w14:textId="6E96D2A9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91473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8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1D53C" w14:textId="575E9E5B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EN 10219-1:2006</w:t>
            </w:r>
          </w:p>
        </w:tc>
        <w:tc>
          <w:tcPr>
            <w:tcW w:w="5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E996D" w14:textId="44530438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016611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08C3C" w14:textId="5DE40A8E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EN 10340:2007</w:t>
            </w:r>
          </w:p>
        </w:tc>
      </w:tr>
      <w:tr w:rsidR="00243C19" w:rsidRPr="00720810" w14:paraId="384506EE" w14:textId="77777777" w:rsidTr="00823EDE">
        <w:trPr>
          <w:trHeight w:val="20"/>
        </w:trPr>
        <w:tc>
          <w:tcPr>
            <w:tcW w:w="4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DBA83" w14:textId="77777777" w:rsidR="00243C19" w:rsidRPr="00720810" w:rsidRDefault="00243C19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916F1" w14:textId="7E8DF704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147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12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21635" w14:textId="327BEAA0" w:rsidR="00243C19" w:rsidRPr="00720810" w:rsidRDefault="00243C19" w:rsidP="006B6667">
            <w:pPr>
              <w:ind w:left="34"/>
              <w:rPr>
                <w:rStyle w:val="cf01"/>
                <w:rFonts w:asciiTheme="minorHAnsi" w:hAnsiTheme="minorHAnsi" w:cstheme="minorHAnsi"/>
              </w:rPr>
            </w:pPr>
            <w:r w:rsidRPr="00720810">
              <w:rPr>
                <w:rStyle w:val="cf01"/>
                <w:rFonts w:asciiTheme="minorHAnsi" w:hAnsiTheme="minorHAnsi" w:cstheme="minorHAnsi"/>
              </w:rPr>
              <w:t>EN 10340:2007/AC:20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AD65B" w14:textId="703C676A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747264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55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E3880" w14:textId="242D93B0" w:rsidR="00243C19" w:rsidRPr="00720810" w:rsidRDefault="00243C19" w:rsidP="006B6667">
            <w:pPr>
              <w:ind w:left="34"/>
              <w:rPr>
                <w:rStyle w:val="cf01"/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EN 10343:20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A5F5D" w14:textId="68E52BA8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1626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8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B5EE8" w14:textId="68904A3E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EN 10088-1:2014</w:t>
            </w:r>
          </w:p>
        </w:tc>
        <w:tc>
          <w:tcPr>
            <w:tcW w:w="5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00B9B" w14:textId="21DEC913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14185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A02A9" w14:textId="719CEBB5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EN 10088-4:2009</w:t>
            </w:r>
          </w:p>
        </w:tc>
      </w:tr>
      <w:tr w:rsidR="006B6667" w:rsidRPr="00720810" w14:paraId="28264171" w14:textId="77777777" w:rsidTr="00823EDE">
        <w:trPr>
          <w:trHeight w:val="346"/>
        </w:trPr>
        <w:tc>
          <w:tcPr>
            <w:tcW w:w="4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8E8F4" w14:textId="77777777" w:rsidR="00243C19" w:rsidRPr="00720810" w:rsidRDefault="00243C19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DD2D9" w14:textId="00DB8D11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00696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12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EB290" w14:textId="4B862334" w:rsidR="00243C19" w:rsidRPr="00720810" w:rsidRDefault="00243C19" w:rsidP="006B6667">
            <w:pPr>
              <w:ind w:left="34"/>
              <w:rPr>
                <w:rStyle w:val="cf01"/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  <w:sz w:val="18"/>
                <w:szCs w:val="18"/>
              </w:rPr>
              <w:t>N 10088-5:20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50F16" w14:textId="16AA3432" w:rsidR="00243C19" w:rsidRPr="00720810" w:rsidRDefault="00300B83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96172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55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0917C" w14:textId="7257100B" w:rsidR="00243C19" w:rsidRPr="00720810" w:rsidRDefault="00243C19" w:rsidP="006B6667">
            <w:pPr>
              <w:ind w:left="34"/>
              <w:rPr>
                <w:rStyle w:val="cf01"/>
                <w:rFonts w:asciiTheme="minorHAnsi" w:hAnsiTheme="minorHAnsi" w:cstheme="minorHAnsi"/>
              </w:rPr>
            </w:pPr>
            <w:r w:rsidRPr="00720810">
              <w:rPr>
                <w:rStyle w:val="cf01"/>
                <w:rFonts w:asciiTheme="minorHAnsi" w:hAnsiTheme="minorHAnsi" w:cstheme="minorHAnsi"/>
              </w:rPr>
              <w:t>EN 15088:2005</w:t>
            </w:r>
          </w:p>
        </w:tc>
        <w:tc>
          <w:tcPr>
            <w:tcW w:w="5103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C556E" w14:textId="77777777" w:rsidR="00243C19" w:rsidRPr="00720810" w:rsidRDefault="00243C19" w:rsidP="006B6667">
            <w:pPr>
              <w:ind w:left="34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43C19" w:rsidRPr="00720810" w14:paraId="162041DD" w14:textId="77777777" w:rsidTr="00823EDE">
        <w:trPr>
          <w:trHeight w:val="170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</w:tcPr>
          <w:p w14:paraId="198CB83C" w14:textId="686EA6AC" w:rsidR="00243C19" w:rsidRPr="00720810" w:rsidRDefault="00300B83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9555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FCE75" w14:textId="4791859C" w:rsidR="00243C19" w:rsidRPr="00720810" w:rsidRDefault="00BF5006" w:rsidP="006B6667">
            <w:pPr>
              <w:ind w:left="34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 xml:space="preserve">Structural elements / assemblies of elements made of steel according to the standard </w:t>
            </w:r>
            <w:r w:rsidR="00243C19" w:rsidRPr="00720810">
              <w:rPr>
                <w:rFonts w:asciiTheme="minorHAnsi" w:hAnsiTheme="minorHAnsi" w:cstheme="minorHAnsi"/>
              </w:rPr>
              <w:t>EN 1090-1</w:t>
            </w:r>
          </w:p>
        </w:tc>
      </w:tr>
      <w:tr w:rsidR="00243C19" w:rsidRPr="00720810" w14:paraId="76C67B9C" w14:textId="77777777" w:rsidTr="00823EDE">
        <w:trPr>
          <w:trHeight w:val="170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</w:tcPr>
          <w:p w14:paraId="2B144AFA" w14:textId="3FCAFB3E" w:rsidR="00243C19" w:rsidRPr="00720810" w:rsidRDefault="00300B83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4342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D2B64" w14:textId="57A27E49" w:rsidR="00243C19" w:rsidRPr="00720810" w:rsidRDefault="00BF5006" w:rsidP="006B6667">
            <w:pPr>
              <w:ind w:left="34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 xml:space="preserve">Additional welding materials and fluxes according to the standard </w:t>
            </w:r>
            <w:r w:rsidR="00243C19" w:rsidRPr="00720810">
              <w:rPr>
                <w:rFonts w:asciiTheme="minorHAnsi" w:hAnsiTheme="minorHAnsi" w:cstheme="minorHAnsi"/>
              </w:rPr>
              <w:t>EN 13479</w:t>
            </w:r>
          </w:p>
        </w:tc>
      </w:tr>
      <w:tr w:rsidR="00243C19" w:rsidRPr="00720810" w14:paraId="1DCD84AF" w14:textId="77777777" w:rsidTr="00823EDE">
        <w:trPr>
          <w:trHeight w:val="170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</w:tcPr>
          <w:p w14:paraId="6D60FABE" w14:textId="739BD7E7" w:rsidR="00243C19" w:rsidRPr="00720810" w:rsidRDefault="00300B83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89735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03712" w14:textId="33A3B989" w:rsidR="00243C19" w:rsidRPr="00720810" w:rsidRDefault="00071779" w:rsidP="006B6667">
            <w:pPr>
              <w:ind w:left="34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>Structural</w:t>
            </w:r>
            <w:r w:rsidR="00243C19" w:rsidRPr="00720810">
              <w:rPr>
                <w:rFonts w:asciiTheme="minorHAnsi" w:hAnsiTheme="minorHAnsi" w:cstheme="minorHAnsi"/>
              </w:rPr>
              <w:t xml:space="preserve"> </w:t>
            </w:r>
            <w:r w:rsidRPr="00720810">
              <w:rPr>
                <w:rFonts w:asciiTheme="minorHAnsi" w:hAnsiTheme="minorHAnsi" w:cstheme="minorHAnsi"/>
              </w:rPr>
              <w:t>connectors</w:t>
            </w:r>
            <w:r w:rsidR="00243C19" w:rsidRPr="00720810">
              <w:rPr>
                <w:rFonts w:asciiTheme="minorHAnsi" w:hAnsiTheme="minorHAnsi" w:cstheme="minorHAnsi"/>
              </w:rPr>
              <w:t xml:space="preserve"> EN 14399-1 , EN 15048-1</w:t>
            </w:r>
          </w:p>
        </w:tc>
      </w:tr>
      <w:tr w:rsidR="00243C19" w:rsidRPr="00720810" w14:paraId="0784CB38" w14:textId="77777777" w:rsidTr="00823EDE">
        <w:trPr>
          <w:trHeight w:val="392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0D9AD" w14:textId="5852E629" w:rsidR="00243C19" w:rsidRPr="00720810" w:rsidRDefault="00300B83" w:rsidP="006B66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</w:rPr>
                <w:id w:val="1402567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B958B" w14:textId="1ACD3819" w:rsidR="00243C19" w:rsidRPr="00720810" w:rsidRDefault="00BF5006" w:rsidP="006B6667">
            <w:pPr>
              <w:numPr>
                <w:ilvl w:val="1"/>
                <w:numId w:val="3"/>
              </w:numPr>
              <w:ind w:left="284" w:hanging="284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  <w:b/>
                <w:bCs/>
              </w:rPr>
              <w:t>Assessment of welding processes in accordance with:</w:t>
            </w:r>
          </w:p>
        </w:tc>
      </w:tr>
      <w:tr w:rsidR="00B77CB3" w:rsidRPr="00720810" w14:paraId="4B436F31" w14:textId="77777777" w:rsidTr="00823EDE">
        <w:trPr>
          <w:trHeight w:val="392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B0996" w14:textId="77777777" w:rsidR="00243C19" w:rsidRPr="00720810" w:rsidRDefault="00243C19" w:rsidP="006B666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DF912" w14:textId="5FE00115" w:rsidR="00243C19" w:rsidRPr="00720810" w:rsidRDefault="00300B83" w:rsidP="006B6667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69347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1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4BE1A" w14:textId="77777777" w:rsidR="00243C19" w:rsidRPr="00720810" w:rsidRDefault="00243C19" w:rsidP="006B6667">
            <w:pPr>
              <w:rPr>
                <w:rFonts w:asciiTheme="minorHAnsi" w:hAnsiTheme="minorHAnsi" w:cstheme="minorHAnsi"/>
                <w:b/>
                <w:bCs/>
              </w:rPr>
            </w:pPr>
            <w:r w:rsidRPr="00720810">
              <w:rPr>
                <w:rFonts w:asciiTheme="minorHAnsi" w:hAnsiTheme="minorHAnsi" w:cstheme="minorHAnsi"/>
              </w:rPr>
              <w:t>EN ISO 3834-2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68BBE" w14:textId="6B71FA12" w:rsidR="00243C19" w:rsidRPr="00720810" w:rsidRDefault="00300B83" w:rsidP="006B6667">
            <w:pPr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2038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1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88AB4" w14:textId="27B033CA" w:rsidR="00243C19" w:rsidRPr="00720810" w:rsidRDefault="00243C19" w:rsidP="006B6667">
            <w:pPr>
              <w:rPr>
                <w:rFonts w:asciiTheme="minorHAnsi" w:hAnsiTheme="minorHAnsi" w:cstheme="minorHAnsi"/>
                <w:b/>
                <w:bCs/>
              </w:rPr>
            </w:pPr>
            <w:r w:rsidRPr="00720810">
              <w:rPr>
                <w:rFonts w:asciiTheme="minorHAnsi" w:hAnsiTheme="minorHAnsi" w:cstheme="minorHAnsi"/>
              </w:rPr>
              <w:t>EN ISO 3834-3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FC9C6" w14:textId="0FEE6E6C" w:rsidR="00243C19" w:rsidRPr="00720810" w:rsidRDefault="00300B83" w:rsidP="006B6667">
            <w:pPr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42075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41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34CC4" w14:textId="4188B128" w:rsidR="00243C19" w:rsidRPr="00720810" w:rsidRDefault="00243C19" w:rsidP="006B6667">
            <w:pPr>
              <w:rPr>
                <w:rFonts w:asciiTheme="minorHAnsi" w:hAnsiTheme="minorHAnsi" w:cstheme="minorHAnsi"/>
                <w:b/>
                <w:bCs/>
              </w:rPr>
            </w:pPr>
            <w:r w:rsidRPr="00720810">
              <w:rPr>
                <w:rFonts w:asciiTheme="minorHAnsi" w:hAnsiTheme="minorHAnsi" w:cstheme="minorHAnsi"/>
              </w:rPr>
              <w:t xml:space="preserve">EN ISO 3834-4  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4CC80" w14:textId="0D0E99ED" w:rsidR="00243C19" w:rsidRPr="00720810" w:rsidRDefault="00300B83" w:rsidP="006B6667">
            <w:pPr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5547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26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6276A" w14:textId="470A457D" w:rsidR="00243C19" w:rsidRPr="00720810" w:rsidRDefault="00243C19" w:rsidP="006B6667">
            <w:pPr>
              <w:rPr>
                <w:rFonts w:asciiTheme="minorHAnsi" w:hAnsiTheme="minorHAnsi" w:cstheme="minorHAnsi"/>
                <w:b/>
                <w:bCs/>
              </w:rPr>
            </w:pPr>
            <w:r w:rsidRPr="00720810">
              <w:rPr>
                <w:rFonts w:asciiTheme="minorHAnsi" w:hAnsiTheme="minorHAnsi" w:cstheme="minorHAnsi"/>
              </w:rPr>
              <w:t>AD 2000-Merkblatt HP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2C9F9" w14:textId="754EDA1C" w:rsidR="00243C19" w:rsidRPr="00720810" w:rsidRDefault="00300B83" w:rsidP="006B6667">
            <w:pPr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3482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C19" w:rsidRPr="0072081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B9298" w14:textId="69AB7CA3" w:rsidR="00243C19" w:rsidRPr="00720810" w:rsidRDefault="00243C19" w:rsidP="006B6667">
            <w:pPr>
              <w:ind w:left="284"/>
              <w:rPr>
                <w:rFonts w:asciiTheme="minorHAnsi" w:hAnsiTheme="minorHAnsi" w:cstheme="minorHAnsi"/>
                <w:b/>
                <w:bCs/>
              </w:rPr>
            </w:pPr>
            <w:r w:rsidRPr="00720810">
              <w:rPr>
                <w:rFonts w:asciiTheme="minorHAnsi" w:hAnsiTheme="minorHAnsi" w:cstheme="minorHAnsi"/>
              </w:rPr>
              <w:t>…</w:t>
            </w:r>
          </w:p>
        </w:tc>
      </w:tr>
      <w:tr w:rsidR="00243C19" w:rsidRPr="00720810" w14:paraId="7AE7FBCD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3A597" w14:textId="34E144C7" w:rsidR="00243C19" w:rsidRPr="00720810" w:rsidRDefault="00300B83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38442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72081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44782" w14:textId="5EA9AF1A" w:rsidR="00243C19" w:rsidRPr="00720810" w:rsidRDefault="00BF5006" w:rsidP="006B6667">
            <w:pPr>
              <w:numPr>
                <w:ilvl w:val="1"/>
                <w:numId w:val="3"/>
              </w:numPr>
              <w:ind w:left="284" w:hanging="284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20810">
              <w:rPr>
                <w:rFonts w:asciiTheme="minorHAnsi" w:hAnsiTheme="minorHAnsi" w:cstheme="minorHAnsi"/>
                <w:color w:val="000000" w:themeColor="text1"/>
              </w:rPr>
              <w:t xml:space="preserve">Approval of the rail vehicle manufacturer </w:t>
            </w:r>
            <w:r w:rsidR="00243C19" w:rsidRPr="00720810">
              <w:rPr>
                <w:rFonts w:asciiTheme="minorHAnsi" w:hAnsiTheme="minorHAnsi" w:cstheme="minorHAnsi"/>
                <w:color w:val="000000" w:themeColor="text1"/>
              </w:rPr>
              <w:t>(EN 15085-2)</w:t>
            </w:r>
          </w:p>
        </w:tc>
      </w:tr>
      <w:tr w:rsidR="00243C19" w:rsidRPr="00720810" w14:paraId="4E2DD38A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F3456" w14:textId="7B8383A3" w:rsidR="00243C19" w:rsidRPr="00720810" w:rsidRDefault="00300B83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69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72081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77C71" w14:textId="6009BE19" w:rsidR="00243C19" w:rsidRPr="00720810" w:rsidRDefault="00243C19" w:rsidP="006B6667">
            <w:pPr>
              <w:numPr>
                <w:ilvl w:val="1"/>
                <w:numId w:val="3"/>
              </w:numPr>
              <w:ind w:left="284" w:hanging="284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720810">
              <w:rPr>
                <w:rFonts w:asciiTheme="minorHAnsi" w:hAnsiTheme="minorHAnsi" w:cstheme="minorHAnsi"/>
                <w:color w:val="000000" w:themeColor="text1"/>
              </w:rPr>
              <w:t>Transfer of material marking  (TMM)</w:t>
            </w:r>
          </w:p>
        </w:tc>
      </w:tr>
      <w:tr w:rsidR="00243C19" w:rsidRPr="00720810" w14:paraId="0A1C49A5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B0D34" w14:textId="5687EF29" w:rsidR="00243C19" w:rsidRPr="00720810" w:rsidRDefault="00300B83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91632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72081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67D93" w14:textId="49A17FFF" w:rsidR="00243C19" w:rsidRPr="00720810" w:rsidRDefault="00243C19" w:rsidP="006B6667">
            <w:pPr>
              <w:numPr>
                <w:ilvl w:val="1"/>
                <w:numId w:val="3"/>
              </w:numPr>
              <w:ind w:left="284" w:hanging="284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720810">
              <w:rPr>
                <w:rFonts w:asciiTheme="minorHAnsi" w:hAnsiTheme="minorHAnsi" w:cstheme="minorHAnsi"/>
                <w:color w:val="000000" w:themeColor="text1"/>
              </w:rPr>
              <w:t>Independent specific inspection of metallic products (3.2</w:t>
            </w:r>
            <w:r w:rsidR="00BF5006" w:rsidRPr="00720810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</w:tr>
      <w:tr w:rsidR="00243C19" w:rsidRPr="00720810" w14:paraId="0A07B725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9F39F" w14:textId="43A9DBFD" w:rsidR="00243C19" w:rsidRPr="00720810" w:rsidRDefault="00300B83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768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72081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3DA3A" w14:textId="44833088" w:rsidR="00243C19" w:rsidRPr="00720810" w:rsidRDefault="00243C19" w:rsidP="006B6667">
            <w:pPr>
              <w:numPr>
                <w:ilvl w:val="1"/>
                <w:numId w:val="3"/>
              </w:numPr>
              <w:ind w:left="284" w:hanging="284"/>
              <w:jc w:val="both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 xml:space="preserve">Transfer of certifications </w:t>
            </w:r>
          </w:p>
        </w:tc>
      </w:tr>
      <w:tr w:rsidR="00243C19" w:rsidRPr="00720810" w14:paraId="037F81EA" w14:textId="77777777" w:rsidTr="00823EDE">
        <w:trPr>
          <w:trHeight w:val="283"/>
        </w:trPr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F1B02" w14:textId="581E33B3" w:rsidR="00243C19" w:rsidRPr="00720810" w:rsidRDefault="00300B83" w:rsidP="006B6667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1347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CB3" w:rsidRPr="0072081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800" w:type="dxa"/>
            <w:gridSpan w:val="2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BE9A7" w14:textId="48449554" w:rsidR="00243C19" w:rsidRPr="00720810" w:rsidRDefault="00BF5006" w:rsidP="006B6667">
            <w:pPr>
              <w:numPr>
                <w:ilvl w:val="1"/>
                <w:numId w:val="3"/>
              </w:numPr>
              <w:ind w:left="284" w:hanging="284"/>
              <w:jc w:val="both"/>
              <w:rPr>
                <w:rFonts w:asciiTheme="minorHAnsi" w:hAnsiTheme="minorHAnsi" w:cstheme="minorHAnsi"/>
              </w:rPr>
            </w:pPr>
            <w:r w:rsidRPr="00720810">
              <w:rPr>
                <w:rFonts w:asciiTheme="minorHAnsi" w:hAnsiTheme="minorHAnsi" w:cstheme="minorHAnsi"/>
              </w:rPr>
              <w:t>Other</w:t>
            </w:r>
            <w:r w:rsidR="00243C19" w:rsidRPr="00720810">
              <w:rPr>
                <w:rFonts w:asciiTheme="minorHAnsi" w:hAnsiTheme="minorHAnsi" w:cstheme="minorHAnsi"/>
              </w:rPr>
              <w:t xml:space="preserve">: ________________________________________________________________ </w:t>
            </w:r>
          </w:p>
        </w:tc>
      </w:tr>
    </w:tbl>
    <w:bookmarkEnd w:id="0"/>
    <w:p w14:paraId="1FBA3397" w14:textId="77777777" w:rsidR="00BF5006" w:rsidRPr="00720810" w:rsidRDefault="00BF5006" w:rsidP="00BF5006">
      <w:pPr>
        <w:numPr>
          <w:ilvl w:val="0"/>
          <w:numId w:val="3"/>
        </w:numPr>
        <w:ind w:left="284" w:hanging="284"/>
        <w:jc w:val="both"/>
        <w:rPr>
          <w:rStyle w:val="Nagwek1Znak"/>
          <w:rFonts w:asciiTheme="minorHAnsi" w:hAnsiTheme="minorHAnsi" w:cstheme="minorHAnsi"/>
        </w:rPr>
      </w:pPr>
      <w:r w:rsidRPr="00720810">
        <w:rPr>
          <w:rFonts w:asciiTheme="minorHAnsi" w:hAnsiTheme="minorHAnsi" w:cstheme="minorHAnsi"/>
          <w:sz w:val="18"/>
          <w:szCs w:val="18"/>
        </w:rPr>
        <w:t>The scope of the assessment will be specified in detail in the report or on the certificate</w:t>
      </w:r>
      <w:r w:rsidR="005F3A3E" w:rsidRPr="00720810">
        <w:rPr>
          <w:rFonts w:asciiTheme="minorHAnsi" w:hAnsiTheme="minorHAnsi" w:cstheme="minorHAnsi"/>
          <w:sz w:val="18"/>
          <w:szCs w:val="18"/>
        </w:rPr>
        <w:t>.</w:t>
      </w:r>
    </w:p>
    <w:p w14:paraId="0F99D87C" w14:textId="0001D253" w:rsidR="005F3A3E" w:rsidRPr="00720810" w:rsidRDefault="00BF5006" w:rsidP="00BF5006">
      <w:pPr>
        <w:numPr>
          <w:ilvl w:val="0"/>
          <w:numId w:val="3"/>
        </w:numPr>
        <w:ind w:left="284" w:hanging="284"/>
        <w:jc w:val="both"/>
        <w:rPr>
          <w:rStyle w:val="Nagwek1Znak"/>
          <w:rFonts w:asciiTheme="minorHAnsi" w:hAnsiTheme="minorHAnsi" w:cstheme="minorHAnsi"/>
        </w:rPr>
      </w:pPr>
      <w:r w:rsidRPr="00720810">
        <w:rPr>
          <w:rFonts w:asciiTheme="minorHAnsi" w:hAnsiTheme="minorHAnsi" w:cstheme="minorHAnsi"/>
          <w:sz w:val="18"/>
          <w:szCs w:val="18"/>
        </w:rPr>
        <w:t xml:space="preserve">The Client and the Certification Body recognize the attached Certification conditions as binding for all business transactions. </w:t>
      </w:r>
    </w:p>
    <w:p w14:paraId="0217560A" w14:textId="77777777" w:rsidR="001F12BA" w:rsidRPr="00720810" w:rsidRDefault="00BF5006" w:rsidP="001F12BA">
      <w:pPr>
        <w:numPr>
          <w:ilvl w:val="0"/>
          <w:numId w:val="3"/>
        </w:numPr>
        <w:ind w:left="284" w:hanging="284"/>
        <w:jc w:val="both"/>
        <w:rPr>
          <w:rFonts w:asciiTheme="minorHAnsi" w:hAnsiTheme="minorHAnsi" w:cstheme="minorHAnsi"/>
          <w:sz w:val="18"/>
          <w:szCs w:val="18"/>
        </w:rPr>
      </w:pPr>
      <w:r w:rsidRPr="00720810">
        <w:rPr>
          <w:rFonts w:asciiTheme="minorHAnsi" w:hAnsiTheme="minorHAnsi" w:cstheme="minorHAnsi"/>
          <w:sz w:val="18"/>
          <w:szCs w:val="18"/>
        </w:rPr>
        <w:t>The documentation of the assessment process shall be prepared at the request from the Client entirely in English and the local language appropriate for the subject of the assessment.</w:t>
      </w:r>
    </w:p>
    <w:p w14:paraId="21A42863" w14:textId="77777777" w:rsidR="001F12BA" w:rsidRPr="00720810" w:rsidRDefault="001F12BA" w:rsidP="001F12BA">
      <w:pPr>
        <w:numPr>
          <w:ilvl w:val="0"/>
          <w:numId w:val="3"/>
        </w:numPr>
        <w:ind w:left="284" w:hanging="284"/>
        <w:jc w:val="both"/>
        <w:rPr>
          <w:rStyle w:val="Nagwek1Znak"/>
          <w:rFonts w:asciiTheme="minorHAnsi" w:hAnsiTheme="minorHAnsi" w:cstheme="minorHAnsi"/>
        </w:rPr>
      </w:pPr>
      <w:r w:rsidRPr="00720810">
        <w:rPr>
          <w:rFonts w:asciiTheme="minorHAnsi" w:hAnsiTheme="minorHAnsi" w:cstheme="minorHAnsi"/>
          <w:sz w:val="18"/>
          <w:szCs w:val="18"/>
        </w:rPr>
        <w:t>No additive agreements to this contract have been made. Any amendments or additions shall be legally effective only if and when made in writing.</w:t>
      </w:r>
    </w:p>
    <w:p w14:paraId="513CC619" w14:textId="549FDB8E" w:rsidR="005F3A3E" w:rsidRPr="00720810" w:rsidRDefault="001F12BA" w:rsidP="001F12BA">
      <w:pPr>
        <w:numPr>
          <w:ilvl w:val="0"/>
          <w:numId w:val="3"/>
        </w:numPr>
        <w:ind w:left="284" w:hanging="284"/>
        <w:jc w:val="both"/>
        <w:rPr>
          <w:rFonts w:asciiTheme="minorHAnsi" w:hAnsiTheme="minorHAnsi" w:cstheme="minorHAnsi"/>
          <w:sz w:val="18"/>
          <w:szCs w:val="18"/>
        </w:rPr>
      </w:pPr>
      <w:r w:rsidRPr="00720810">
        <w:rPr>
          <w:rFonts w:asciiTheme="minorHAnsi" w:hAnsiTheme="minorHAnsi" w:cstheme="minorHAnsi"/>
          <w:sz w:val="18"/>
          <w:szCs w:val="18"/>
        </w:rPr>
        <w:t>This contract has been drawn in two identical copies, one for each party.</w:t>
      </w:r>
    </w:p>
    <w:tbl>
      <w:tblPr>
        <w:tblStyle w:val="Tabela-Siatka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5103"/>
      </w:tblGrid>
      <w:tr w:rsidR="00C67F58" w:rsidRPr="00720810" w14:paraId="339A46C1" w14:textId="77777777" w:rsidTr="0040151F">
        <w:trPr>
          <w:trHeight w:val="914"/>
        </w:trPr>
        <w:tc>
          <w:tcPr>
            <w:tcW w:w="4927" w:type="dxa"/>
          </w:tcPr>
          <w:p w14:paraId="70A696B1" w14:textId="45CA40F8" w:rsidR="00C67F58" w:rsidRPr="00720810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bookmarkStart w:id="1" w:name="_Hlk196909986"/>
            <w:r w:rsidRPr="0072081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Attachments </w:t>
            </w:r>
            <w:r w:rsidRPr="00720810">
              <w:rPr>
                <w:rFonts w:asciiTheme="minorHAnsi" w:hAnsiTheme="minorHAnsi" w:cstheme="minorHAnsi"/>
                <w:sz w:val="16"/>
                <w:szCs w:val="16"/>
              </w:rPr>
              <w:t>(available at www.tuv.pl/zalaczniki):</w:t>
            </w:r>
          </w:p>
          <w:p w14:paraId="41EFEE66" w14:textId="77777777" w:rsidR="00C67F58" w:rsidRPr="000150BD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r w:rsidRPr="000150BD">
              <w:rPr>
                <w:rFonts w:asciiTheme="minorHAnsi" w:hAnsiTheme="minorHAnsi" w:cstheme="minorHAnsi"/>
                <w:sz w:val="16"/>
                <w:szCs w:val="16"/>
                <w:lang w:val="fr-FR"/>
              </w:rPr>
              <w:t>MS-0034720 Certification conditions BS I</w:t>
            </w:r>
          </w:p>
          <w:p w14:paraId="2C99A0B0" w14:textId="77777777" w:rsidR="00C67F58" w:rsidRPr="000150BD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r w:rsidRPr="000150BD">
              <w:rPr>
                <w:rFonts w:asciiTheme="minorHAnsi" w:hAnsiTheme="minorHAnsi" w:cstheme="minorHAnsi"/>
                <w:sz w:val="16"/>
                <w:szCs w:val="16"/>
                <w:lang w:val="fr-FR"/>
              </w:rPr>
              <w:t>MS-0013558 Certification conditions PED</w:t>
            </w:r>
          </w:p>
          <w:p w14:paraId="1CB64D6A" w14:textId="77777777" w:rsidR="00C67F58" w:rsidRPr="000150BD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r w:rsidRPr="000150BD">
              <w:rPr>
                <w:rFonts w:asciiTheme="minorHAnsi" w:hAnsiTheme="minorHAnsi" w:cstheme="minorHAnsi"/>
                <w:sz w:val="16"/>
                <w:szCs w:val="16"/>
                <w:lang w:val="fr-FR"/>
              </w:rPr>
              <w:t>MS-0013520 Certification conditions FPC</w:t>
            </w:r>
          </w:p>
          <w:p w14:paraId="35C72E39" w14:textId="59DBCE42" w:rsidR="00C67F58" w:rsidRPr="000150BD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  <w:r w:rsidRPr="000150BD">
              <w:rPr>
                <w:rFonts w:asciiTheme="minorHAnsi" w:hAnsiTheme="minorHAnsi" w:cstheme="minorHAnsi"/>
                <w:sz w:val="16"/>
                <w:szCs w:val="16"/>
                <w:lang w:val="fr-FR"/>
              </w:rPr>
              <w:t>MS-0013183 Certification conditions EN ISO 3834</w:t>
            </w:r>
          </w:p>
        </w:tc>
        <w:tc>
          <w:tcPr>
            <w:tcW w:w="5103" w:type="dxa"/>
          </w:tcPr>
          <w:p w14:paraId="4D868B23" w14:textId="77777777" w:rsidR="0040151F" w:rsidRPr="000150BD" w:rsidRDefault="0040151F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fr-FR"/>
              </w:rPr>
            </w:pPr>
          </w:p>
          <w:p w14:paraId="031848D7" w14:textId="1FE273F0" w:rsidR="00C67F58" w:rsidRPr="00720810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20810">
              <w:rPr>
                <w:rFonts w:asciiTheme="minorHAnsi" w:hAnsiTheme="minorHAnsi" w:cstheme="minorHAnsi"/>
                <w:sz w:val="16"/>
                <w:szCs w:val="16"/>
              </w:rPr>
              <w:t>MS-0036961 Testing and certification condition welders</w:t>
            </w:r>
          </w:p>
          <w:p w14:paraId="55AF195A" w14:textId="77777777" w:rsidR="00C67F58" w:rsidRPr="00720810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20810">
              <w:rPr>
                <w:rFonts w:asciiTheme="minorHAnsi" w:hAnsiTheme="minorHAnsi" w:cstheme="minorHAnsi"/>
                <w:sz w:val="16"/>
                <w:szCs w:val="16"/>
              </w:rPr>
              <w:t>MS-0035033 Certification conditions EN 15085-2</w:t>
            </w:r>
          </w:p>
          <w:p w14:paraId="396C62D9" w14:textId="77777777" w:rsidR="00C67F58" w:rsidRPr="00720810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20810">
              <w:rPr>
                <w:rFonts w:asciiTheme="minorHAnsi" w:hAnsiTheme="minorHAnsi" w:cstheme="minorHAnsi"/>
                <w:sz w:val="16"/>
                <w:szCs w:val="16"/>
              </w:rPr>
              <w:t>MS-0041752 Transfer of certification BSI</w:t>
            </w:r>
          </w:p>
          <w:p w14:paraId="3545033F" w14:textId="0E18DE73" w:rsidR="00C67F58" w:rsidRPr="00720810" w:rsidRDefault="00C67F58" w:rsidP="00C67F58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720810">
              <w:rPr>
                <w:rFonts w:asciiTheme="minorHAnsi" w:hAnsiTheme="minorHAnsi" w:cstheme="minorHAnsi"/>
                <w:sz w:val="16"/>
                <w:szCs w:val="16"/>
              </w:rPr>
              <w:t>*Power of attorney if applicable</w:t>
            </w:r>
          </w:p>
        </w:tc>
      </w:tr>
      <w:bookmarkEnd w:id="1"/>
    </w:tbl>
    <w:p w14:paraId="49284C56" w14:textId="7DDD73BA" w:rsidR="0075122F" w:rsidRPr="00720810" w:rsidRDefault="0075122F" w:rsidP="00C67F58">
      <w:pPr>
        <w:rPr>
          <w:rFonts w:asciiTheme="minorHAnsi" w:hAnsiTheme="minorHAnsi" w:cstheme="minorHAnsi"/>
          <w:sz w:val="16"/>
          <w:szCs w:val="16"/>
        </w:rPr>
        <w:sectPr w:rsidR="0075122F" w:rsidRPr="00720810" w:rsidSect="006B6667">
          <w:headerReference w:type="default" r:id="rId8"/>
          <w:footerReference w:type="default" r:id="rId9"/>
          <w:pgSz w:w="11906" w:h="16838" w:code="9"/>
          <w:pgMar w:top="907" w:right="851" w:bottom="907" w:left="851" w:header="567" w:footer="289" w:gutter="0"/>
          <w:cols w:space="708"/>
          <w:docGrid w:linePitch="360"/>
        </w:sectPr>
      </w:pPr>
    </w:p>
    <w:p w14:paraId="133CCEF7" w14:textId="54466BD7" w:rsidR="006B6667" w:rsidRPr="00720810" w:rsidRDefault="00C67F58" w:rsidP="006B6667">
      <w:pPr>
        <w:pStyle w:val="Akapitzlist"/>
        <w:ind w:left="0"/>
        <w:rPr>
          <w:rFonts w:asciiTheme="minorHAnsi" w:hAnsiTheme="minorHAnsi" w:cstheme="minorHAnsi"/>
          <w:sz w:val="16"/>
          <w:szCs w:val="16"/>
        </w:rPr>
        <w:sectPr w:rsidR="006B6667" w:rsidRPr="00720810" w:rsidSect="00163295">
          <w:type w:val="continuous"/>
          <w:pgSz w:w="11906" w:h="16838"/>
          <w:pgMar w:top="1417" w:right="1417" w:bottom="709" w:left="1417" w:header="708" w:footer="291" w:gutter="0"/>
          <w:cols w:num="2" w:space="2"/>
          <w:docGrid w:linePitch="360"/>
        </w:sectPr>
      </w:pPr>
      <w:r w:rsidRPr="00720810">
        <w:rPr>
          <w:rFonts w:asciiTheme="minorHAnsi" w:hAnsiTheme="minorHAnsi" w:cstheme="minorHAnsi"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954BBCA" wp14:editId="78EA8EF7">
                <wp:simplePos x="0" y="0"/>
                <wp:positionH relativeFrom="column">
                  <wp:posOffset>-161290</wp:posOffset>
                </wp:positionH>
                <wp:positionV relativeFrom="paragraph">
                  <wp:posOffset>75565</wp:posOffset>
                </wp:positionV>
                <wp:extent cx="6035040" cy="1168400"/>
                <wp:effectExtent l="0" t="0" r="381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5040" cy="1168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87F62" w14:textId="52CC010E" w:rsidR="006B6667" w:rsidRPr="00720810" w:rsidRDefault="006B6667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W w:w="9923" w:type="dxa"/>
                              <w:tblInd w:w="-284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4970"/>
                              <w:gridCol w:w="4953"/>
                            </w:tblGrid>
                            <w:tr w:rsidR="006B6667" w:rsidRPr="00720810" w14:paraId="6908FA86" w14:textId="77777777" w:rsidTr="00190F4A">
                              <w:trPr>
                                <w:cantSplit/>
                              </w:trPr>
                              <w:tc>
                                <w:tcPr>
                                  <w:tcW w:w="4970" w:type="dxa"/>
                                </w:tcPr>
                                <w:p w14:paraId="7FC0D662" w14:textId="77777777" w:rsidR="001F12BA" w:rsidRPr="00720810" w:rsidRDefault="001F12BA" w:rsidP="001F12BA">
                                  <w:pPr>
                                    <w:spacing w:after="60"/>
                                    <w:ind w:left="6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720810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Certification Body</w:t>
                                  </w:r>
                                </w:p>
                                <w:p w14:paraId="4C0A2B35" w14:textId="77777777" w:rsidR="006B6667" w:rsidRPr="00720810" w:rsidRDefault="006B6667" w:rsidP="006B6667">
                                  <w:pPr>
                                    <w:tabs>
                                      <w:tab w:val="center" w:pos="1134"/>
                                      <w:tab w:val="center" w:pos="3402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3D287FAC" w14:textId="77777777" w:rsidR="006B6667" w:rsidRPr="00720810" w:rsidRDefault="006B6667" w:rsidP="006B6667">
                                  <w:pPr>
                                    <w:tabs>
                                      <w:tab w:val="center" w:pos="1134"/>
                                      <w:tab w:val="center" w:pos="3402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55B6C725" w14:textId="77777777" w:rsidR="006B6667" w:rsidRPr="00720810" w:rsidRDefault="006B6667" w:rsidP="006B6667">
                                  <w:pPr>
                                    <w:tabs>
                                      <w:tab w:val="center" w:pos="1134"/>
                                      <w:tab w:val="center" w:pos="3402"/>
                                    </w:tabs>
                                    <w:ind w:left="5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6002B23A" w14:textId="77777777" w:rsidR="006B6667" w:rsidRPr="00720810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ind w:left="5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720810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_________________________________</w:t>
                                  </w:r>
                                </w:p>
                                <w:p w14:paraId="627C4877" w14:textId="30515E8A" w:rsidR="006B6667" w:rsidRPr="00720810" w:rsidRDefault="00C52D2E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ind w:left="5"/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720810">
                                    <w:rPr>
                                      <w:rFonts w:asciiTheme="minorHAnsi" w:hAnsiTheme="minorHAnsi" w:cstheme="minorHAnsi"/>
                                    </w:rPr>
                                    <w:t>Stamp, signature</w:t>
                                  </w:r>
                                </w:p>
                              </w:tc>
                              <w:tc>
                                <w:tcPr>
                                  <w:tcW w:w="4953" w:type="dxa"/>
                                </w:tcPr>
                                <w:p w14:paraId="257AEF96" w14:textId="77777777" w:rsidR="001F12BA" w:rsidRPr="00720810" w:rsidRDefault="001F12BA" w:rsidP="001F12BA">
                                  <w:pPr>
                                    <w:spacing w:after="60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720810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The Client</w:t>
                                  </w:r>
                                </w:p>
                                <w:p w14:paraId="510B1247" w14:textId="77777777" w:rsidR="006B6667" w:rsidRPr="00720810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30C91113" w14:textId="77777777" w:rsidR="006B6667" w:rsidRPr="00720810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2CA0D33B" w14:textId="77777777" w:rsidR="006B6667" w:rsidRPr="00720810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  <w:p w14:paraId="30D4434B" w14:textId="77777777" w:rsidR="006B6667" w:rsidRPr="00720810" w:rsidRDefault="006B6667" w:rsidP="006B6667">
                                  <w:pPr>
                                    <w:tabs>
                                      <w:tab w:val="center" w:pos="1276"/>
                                      <w:tab w:val="center" w:pos="3828"/>
                                    </w:tabs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720810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_________________________________</w:t>
                                  </w:r>
                                </w:p>
                                <w:p w14:paraId="0EEFB874" w14:textId="6FD70D0D" w:rsidR="006B6667" w:rsidRPr="00720810" w:rsidRDefault="00C52D2E" w:rsidP="006B66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720810">
                                    <w:rPr>
                                      <w:rFonts w:asciiTheme="minorHAnsi" w:hAnsiTheme="minorHAnsi" w:cstheme="minorHAnsi"/>
                                    </w:rPr>
                                    <w:t>Stamp, signature</w:t>
                                  </w:r>
                                </w:p>
                                <w:p w14:paraId="1D83EC32" w14:textId="77777777" w:rsidR="006B6667" w:rsidRPr="00720810" w:rsidRDefault="006B6667" w:rsidP="006B66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CEC5050" w14:textId="2273E2AE" w:rsidR="006B6667" w:rsidRPr="00720810" w:rsidRDefault="006B66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54BBCA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12.7pt;margin-top:5.95pt;width:475.2pt;height:92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" stroked="f">
                <v:textbox>
                  <w:txbxContent>
                    <w:p w14:paraId="6DA87F62" w14:textId="52CC010E" w:rsidR="006B6667" w:rsidRPr="00720810" w:rsidRDefault="006B6667">
                      <w:pPr>
                        <w:rPr>
                          <w:sz w:val="4"/>
                          <w:szCs w:val="4"/>
                        </w:rPr>
                      </w:pPr>
                    </w:p>
                    <w:tbl>
                      <w:tblPr>
                        <w:tblW w:w="9923" w:type="dxa"/>
                        <w:tblInd w:w="-284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4970"/>
                        <w:gridCol w:w="4953"/>
                      </w:tblGrid>
                      <w:tr w:rsidR="006B6667" w:rsidRPr="00720810" w14:paraId="6908FA86" w14:textId="77777777" w:rsidTr="00190F4A">
                        <w:trPr>
                          <w:cantSplit/>
                        </w:trPr>
                        <w:tc>
                          <w:tcPr>
                            <w:tcW w:w="4970" w:type="dxa"/>
                          </w:tcPr>
                          <w:p w14:paraId="7FC0D662" w14:textId="77777777" w:rsidR="001F12BA" w:rsidRPr="00720810" w:rsidRDefault="001F12BA" w:rsidP="001F12BA">
                            <w:pPr>
                              <w:spacing w:after="60"/>
                              <w:ind w:left="6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720810">
                              <w:rPr>
                                <w:rFonts w:asciiTheme="minorHAnsi" w:hAnsiTheme="minorHAnsi" w:cstheme="minorHAnsi"/>
                                <w:b/>
                              </w:rPr>
                              <w:t>Certification Body</w:t>
                            </w:r>
                          </w:p>
                          <w:p w14:paraId="4C0A2B35" w14:textId="77777777" w:rsidR="006B6667" w:rsidRPr="00720810" w:rsidRDefault="006B6667" w:rsidP="006B6667">
                            <w:pPr>
                              <w:tabs>
                                <w:tab w:val="center" w:pos="1134"/>
                                <w:tab w:val="center" w:pos="3402"/>
                              </w:tabs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3D287FAC" w14:textId="77777777" w:rsidR="006B6667" w:rsidRPr="00720810" w:rsidRDefault="006B6667" w:rsidP="006B6667">
                            <w:pPr>
                              <w:tabs>
                                <w:tab w:val="center" w:pos="1134"/>
                                <w:tab w:val="center" w:pos="3402"/>
                              </w:tabs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55B6C725" w14:textId="77777777" w:rsidR="006B6667" w:rsidRPr="00720810" w:rsidRDefault="006B6667" w:rsidP="006B6667">
                            <w:pPr>
                              <w:tabs>
                                <w:tab w:val="center" w:pos="1134"/>
                                <w:tab w:val="center" w:pos="3402"/>
                              </w:tabs>
                              <w:ind w:left="5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6002B23A" w14:textId="77777777" w:rsidR="006B6667" w:rsidRPr="00720810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ind w:left="5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720810">
                              <w:rPr>
                                <w:rFonts w:asciiTheme="minorHAnsi" w:hAnsiTheme="minorHAnsi" w:cstheme="minorHAnsi"/>
                                <w:b/>
                              </w:rPr>
                              <w:t>_________________________________</w:t>
                            </w:r>
                          </w:p>
                          <w:p w14:paraId="627C4877" w14:textId="30515E8A" w:rsidR="006B6667" w:rsidRPr="00720810" w:rsidRDefault="00C52D2E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ind w:left="5"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20810">
                              <w:rPr>
                                <w:rFonts w:asciiTheme="minorHAnsi" w:hAnsiTheme="minorHAnsi" w:cstheme="minorHAnsi"/>
                              </w:rPr>
                              <w:t>Stamp, signature</w:t>
                            </w:r>
                          </w:p>
                        </w:tc>
                        <w:tc>
                          <w:tcPr>
                            <w:tcW w:w="4953" w:type="dxa"/>
                          </w:tcPr>
                          <w:p w14:paraId="257AEF96" w14:textId="77777777" w:rsidR="001F12BA" w:rsidRPr="00720810" w:rsidRDefault="001F12BA" w:rsidP="001F12BA">
                            <w:pPr>
                              <w:spacing w:after="6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720810">
                              <w:rPr>
                                <w:rFonts w:asciiTheme="minorHAnsi" w:hAnsiTheme="minorHAnsi" w:cstheme="minorHAnsi"/>
                                <w:b/>
                              </w:rPr>
                              <w:t>The Client</w:t>
                            </w:r>
                          </w:p>
                          <w:p w14:paraId="510B1247" w14:textId="77777777" w:rsidR="006B6667" w:rsidRPr="00720810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30C91113" w14:textId="77777777" w:rsidR="006B6667" w:rsidRPr="00720810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2CA0D33B" w14:textId="77777777" w:rsidR="006B6667" w:rsidRPr="00720810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  <w:p w14:paraId="30D4434B" w14:textId="77777777" w:rsidR="006B6667" w:rsidRPr="00720810" w:rsidRDefault="006B6667" w:rsidP="006B6667">
                            <w:pPr>
                              <w:tabs>
                                <w:tab w:val="center" w:pos="1276"/>
                                <w:tab w:val="center" w:pos="3828"/>
                              </w:tabs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720810">
                              <w:rPr>
                                <w:rFonts w:asciiTheme="minorHAnsi" w:hAnsiTheme="minorHAnsi" w:cstheme="minorHAnsi"/>
                                <w:b/>
                              </w:rPr>
                              <w:t>_________________________________</w:t>
                            </w:r>
                          </w:p>
                          <w:p w14:paraId="0EEFB874" w14:textId="6FD70D0D" w:rsidR="006B6667" w:rsidRPr="00720810" w:rsidRDefault="00C52D2E" w:rsidP="006B66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20810">
                              <w:rPr>
                                <w:rFonts w:asciiTheme="minorHAnsi" w:hAnsiTheme="minorHAnsi" w:cstheme="minorHAnsi"/>
                              </w:rPr>
                              <w:t>Stamp, signature</w:t>
                            </w:r>
                          </w:p>
                          <w:p w14:paraId="1D83EC32" w14:textId="77777777" w:rsidR="006B6667" w:rsidRPr="00720810" w:rsidRDefault="006B6667" w:rsidP="006B66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</w:tr>
                    </w:tbl>
                    <w:p w14:paraId="0CEC5050" w14:textId="2273E2AE" w:rsidR="006B6667" w:rsidRPr="00720810" w:rsidRDefault="006B6667"/>
                  </w:txbxContent>
                </v:textbox>
                <w10:wrap type="square"/>
              </v:shape>
            </w:pict>
          </mc:Fallback>
        </mc:AlternateContent>
      </w:r>
    </w:p>
    <w:p w14:paraId="2F087C1B" w14:textId="512D5C9A" w:rsidR="00DC6B3A" w:rsidRPr="004A62CA" w:rsidRDefault="00DC6B3A" w:rsidP="006B6667">
      <w:pPr>
        <w:rPr>
          <w:rFonts w:asciiTheme="minorHAnsi" w:hAnsiTheme="minorHAnsi" w:cstheme="minorHAnsi"/>
          <w:sz w:val="2"/>
          <w:szCs w:val="2"/>
        </w:rPr>
      </w:pPr>
    </w:p>
    <w:sectPr w:rsidR="00DC6B3A" w:rsidRPr="004A62CA" w:rsidSect="00A64C13">
      <w:type w:val="continuous"/>
      <w:pgSz w:w="11906" w:h="16838"/>
      <w:pgMar w:top="1417" w:right="1417" w:bottom="709" w:left="1417" w:header="708" w:footer="2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97E1A" w14:textId="77777777" w:rsidR="00B1551C" w:rsidRPr="00720810" w:rsidRDefault="00B1551C" w:rsidP="00020D67">
      <w:r w:rsidRPr="00720810">
        <w:separator/>
      </w:r>
    </w:p>
  </w:endnote>
  <w:endnote w:type="continuationSeparator" w:id="0">
    <w:p w14:paraId="03C1B4EF" w14:textId="77777777" w:rsidR="00B1551C" w:rsidRPr="00720810" w:rsidRDefault="00B1551C" w:rsidP="00020D67">
      <w:r w:rsidRPr="0072081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8FA79" w14:textId="1EE10635" w:rsidR="00020D67" w:rsidRPr="00720810" w:rsidRDefault="001F12BA" w:rsidP="004D7879">
    <w:pPr>
      <w:pStyle w:val="Stopka"/>
      <w:jc w:val="center"/>
    </w:pPr>
    <w:r w:rsidRPr="00720810">
      <w:rPr>
        <w:rFonts w:asciiTheme="minorHAnsi" w:hAnsiTheme="minorHAnsi"/>
        <w:b/>
        <w:sz w:val="16"/>
        <w:szCs w:val="16"/>
      </w:rPr>
      <w:t xml:space="preserve">NOTE: </w:t>
    </w:r>
    <w:r w:rsidRPr="00720810">
      <w:rPr>
        <w:rFonts w:asciiTheme="minorHAnsi" w:hAnsiTheme="minorHAnsi"/>
        <w:bCs/>
        <w:sz w:val="16"/>
        <w:szCs w:val="16"/>
      </w:rPr>
      <w:t>Certification programs are valid on the basis of current accreditation and notific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56E0A9" w14:textId="77777777" w:rsidR="00B1551C" w:rsidRPr="00720810" w:rsidRDefault="00B1551C" w:rsidP="00020D67">
      <w:r w:rsidRPr="00720810">
        <w:separator/>
      </w:r>
    </w:p>
  </w:footnote>
  <w:footnote w:type="continuationSeparator" w:id="0">
    <w:p w14:paraId="45B17114" w14:textId="77777777" w:rsidR="00B1551C" w:rsidRPr="00720810" w:rsidRDefault="00B1551C" w:rsidP="00020D67">
      <w:r w:rsidRPr="00720810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48" w:type="dxa"/>
      <w:tblInd w:w="-71" w:type="dxa"/>
      <w:tblBorders>
        <w:top w:val="single" w:sz="4" w:space="0" w:color="auto"/>
        <w:bottom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2924"/>
      <w:gridCol w:w="4182"/>
      <w:gridCol w:w="975"/>
      <w:gridCol w:w="2267"/>
    </w:tblGrid>
    <w:tr w:rsidR="00101A78" w:rsidRPr="00720810" w14:paraId="57DA1D4A" w14:textId="77777777" w:rsidTr="00C67F58">
      <w:trPr>
        <w:trHeight w:val="171"/>
      </w:trPr>
      <w:tc>
        <w:tcPr>
          <w:tcW w:w="2924" w:type="dxa"/>
          <w:vMerge w:val="restart"/>
          <w:vAlign w:val="center"/>
        </w:tcPr>
        <w:p w14:paraId="6F702D78" w14:textId="2E74FD7F" w:rsidR="00564459" w:rsidRPr="00720810" w:rsidRDefault="00564459" w:rsidP="00734373">
          <w:pPr>
            <w:tabs>
              <w:tab w:val="left" w:pos="1134"/>
            </w:tabs>
            <w:ind w:right="-228"/>
            <w:rPr>
              <w:rFonts w:ascii="Calibri" w:hAnsi="Calibri"/>
              <w:sz w:val="22"/>
            </w:rPr>
          </w:pPr>
          <w:r w:rsidRPr="00720810">
            <w:rPr>
              <w:rFonts w:ascii="Calibri" w:hAnsi="Calibri"/>
              <w:sz w:val="22"/>
              <w:lang w:eastAsia="en-US"/>
            </w:rPr>
            <w:drawing>
              <wp:inline distT="0" distB="0" distL="0" distR="0" wp14:anchorId="43C5DFE9" wp14:editId="192BCBC2">
                <wp:extent cx="1609725" cy="333375"/>
                <wp:effectExtent l="0" t="0" r="9525" b="9525"/>
                <wp:docPr id="1311232175" name="Obraz 10" descr="D:\Profiles\wichmad\My Documents\Processes TÜV Rheinland\4.1 Marketing - Vertrieb\4.1.1 Marketing\bluepool\TÜV-Logos\TUV_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D:\Profiles\wichmad\My Documents\Processes TÜV Rheinland\4.1 Marketing - Vertrieb\4.1.1 Marketing\bluepool\TÜV-Logos\TUV_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972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82" w:type="dxa"/>
          <w:vMerge w:val="restart"/>
          <w:vAlign w:val="center"/>
        </w:tcPr>
        <w:p w14:paraId="3D8D5AA4" w14:textId="7D9FCA06" w:rsidR="00564459" w:rsidRPr="00720810" w:rsidRDefault="00B43EF5" w:rsidP="00734373">
          <w:pPr>
            <w:tabs>
              <w:tab w:val="left" w:pos="1134"/>
            </w:tabs>
            <w:spacing w:before="140" w:after="140"/>
            <w:ind w:right="-228"/>
            <w:jc w:val="center"/>
            <w:rPr>
              <w:rFonts w:asciiTheme="minorHAnsi" w:hAnsiTheme="minorHAnsi" w:cstheme="minorHAnsi"/>
              <w:b/>
              <w:sz w:val="32"/>
            </w:rPr>
          </w:pPr>
          <w:r w:rsidRPr="00720810">
            <w:rPr>
              <w:rFonts w:asciiTheme="minorHAnsi" w:hAnsiTheme="minorHAnsi" w:cstheme="minorHAnsi"/>
              <w:b/>
              <w:sz w:val="28"/>
              <w:szCs w:val="28"/>
            </w:rPr>
            <w:t>Contract</w:t>
          </w:r>
        </w:p>
      </w:tc>
      <w:tc>
        <w:tcPr>
          <w:tcW w:w="975" w:type="dxa"/>
        </w:tcPr>
        <w:p w14:paraId="72DB1DC4" w14:textId="06B69B58" w:rsidR="00564459" w:rsidRPr="00720810" w:rsidRDefault="00564459" w:rsidP="00564459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720810">
            <w:rPr>
              <w:rFonts w:asciiTheme="minorHAnsi" w:hAnsiTheme="minorHAnsi" w:cstheme="minorHAnsi"/>
              <w:sz w:val="18"/>
              <w:szCs w:val="18"/>
            </w:rPr>
            <w:t>Num</w:t>
          </w:r>
          <w:r w:rsidR="00B43EF5" w:rsidRPr="00720810">
            <w:rPr>
              <w:rFonts w:asciiTheme="minorHAnsi" w:hAnsiTheme="minorHAnsi" w:cstheme="minorHAnsi"/>
              <w:sz w:val="18"/>
              <w:szCs w:val="18"/>
            </w:rPr>
            <w:t>b</w:t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t xml:space="preserve">er:                </w:t>
          </w:r>
        </w:p>
      </w:tc>
      <w:tc>
        <w:tcPr>
          <w:tcW w:w="2267" w:type="dxa"/>
        </w:tcPr>
        <w:p w14:paraId="5B11E063" w14:textId="77777777" w:rsidR="00564459" w:rsidRPr="00720810" w:rsidRDefault="00564459" w:rsidP="00134D68">
          <w:pPr>
            <w:tabs>
              <w:tab w:val="left" w:pos="71"/>
              <w:tab w:val="left" w:pos="921"/>
              <w:tab w:val="left" w:pos="1134"/>
            </w:tabs>
            <w:spacing w:before="20" w:after="20"/>
            <w:ind w:right="-228"/>
            <w:rPr>
              <w:rFonts w:asciiTheme="minorHAnsi" w:hAnsiTheme="minorHAnsi" w:cstheme="minorHAnsi"/>
              <w:sz w:val="18"/>
              <w:szCs w:val="18"/>
            </w:rPr>
          </w:pPr>
          <w:r w:rsidRPr="00720810">
            <w:rPr>
              <w:rFonts w:asciiTheme="minorHAnsi" w:hAnsiTheme="minorHAnsi" w:cstheme="minorHAnsi"/>
              <w:sz w:val="18"/>
              <w:szCs w:val="18"/>
            </w:rPr>
            <w:t>T1-MS-0034793</w:t>
          </w:r>
        </w:p>
      </w:tc>
    </w:tr>
    <w:tr w:rsidR="00101A78" w:rsidRPr="00720810" w14:paraId="49C2E9E0" w14:textId="77777777" w:rsidTr="00C67F58">
      <w:trPr>
        <w:trHeight w:val="169"/>
      </w:trPr>
      <w:tc>
        <w:tcPr>
          <w:tcW w:w="2924" w:type="dxa"/>
          <w:vMerge/>
          <w:vAlign w:val="center"/>
        </w:tcPr>
        <w:p w14:paraId="65A28C3A" w14:textId="77777777" w:rsidR="00564459" w:rsidRPr="00720810" w:rsidRDefault="00564459" w:rsidP="00734373">
          <w:pPr>
            <w:tabs>
              <w:tab w:val="left" w:pos="1134"/>
            </w:tabs>
            <w:ind w:right="-228"/>
            <w:rPr>
              <w:rFonts w:ascii="Calibri" w:hAnsi="Calibri"/>
              <w:sz w:val="22"/>
              <w:lang w:eastAsia="pl-PL"/>
            </w:rPr>
          </w:pPr>
        </w:p>
      </w:tc>
      <w:tc>
        <w:tcPr>
          <w:tcW w:w="4182" w:type="dxa"/>
          <w:vMerge/>
          <w:vAlign w:val="center"/>
        </w:tcPr>
        <w:p w14:paraId="27EA7FF0" w14:textId="77777777" w:rsidR="00564459" w:rsidRPr="00720810" w:rsidRDefault="00564459" w:rsidP="00734373">
          <w:pPr>
            <w:tabs>
              <w:tab w:val="left" w:pos="1134"/>
            </w:tabs>
            <w:spacing w:before="140" w:after="140"/>
            <w:ind w:right="-228"/>
            <w:jc w:val="center"/>
            <w:rPr>
              <w:rFonts w:asciiTheme="minorHAnsi" w:hAnsiTheme="minorHAnsi" w:cstheme="minorHAnsi"/>
              <w:b/>
              <w:sz w:val="32"/>
              <w:szCs w:val="32"/>
            </w:rPr>
          </w:pPr>
        </w:p>
      </w:tc>
      <w:tc>
        <w:tcPr>
          <w:tcW w:w="975" w:type="dxa"/>
        </w:tcPr>
        <w:p w14:paraId="6A3ADF1F" w14:textId="2499E8A8" w:rsidR="00564459" w:rsidRPr="00720810" w:rsidRDefault="00564459" w:rsidP="00734373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720810">
            <w:rPr>
              <w:rFonts w:asciiTheme="minorHAnsi" w:hAnsiTheme="minorHAnsi" w:cstheme="minorHAnsi"/>
              <w:sz w:val="18"/>
              <w:szCs w:val="18"/>
            </w:rPr>
            <w:t>Re</w:t>
          </w:r>
          <w:r w:rsidR="00B43EF5" w:rsidRPr="00720810">
            <w:rPr>
              <w:rFonts w:asciiTheme="minorHAnsi" w:hAnsiTheme="minorHAnsi" w:cstheme="minorHAnsi"/>
              <w:sz w:val="18"/>
              <w:szCs w:val="18"/>
            </w:rPr>
            <w:t>vision</w:t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t>:</w:t>
          </w:r>
        </w:p>
      </w:tc>
      <w:tc>
        <w:tcPr>
          <w:tcW w:w="2267" w:type="dxa"/>
        </w:tcPr>
        <w:p w14:paraId="6F8E864B" w14:textId="3499F7B1" w:rsidR="00564459" w:rsidRPr="00720810" w:rsidRDefault="00E03069" w:rsidP="00734373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720810">
            <w:rPr>
              <w:rFonts w:asciiTheme="minorHAnsi" w:hAnsiTheme="minorHAnsi" w:cstheme="minorHAnsi"/>
              <w:sz w:val="18"/>
              <w:szCs w:val="18"/>
            </w:rPr>
            <w:t>11</w:t>
          </w:r>
        </w:p>
      </w:tc>
    </w:tr>
    <w:tr w:rsidR="00101A78" w:rsidRPr="00720810" w14:paraId="23C0942D" w14:textId="77777777" w:rsidTr="00C67F58">
      <w:trPr>
        <w:trHeight w:val="206"/>
      </w:trPr>
      <w:tc>
        <w:tcPr>
          <w:tcW w:w="2924" w:type="dxa"/>
          <w:vMerge/>
          <w:vAlign w:val="center"/>
        </w:tcPr>
        <w:p w14:paraId="55930F50" w14:textId="77777777" w:rsidR="00564459" w:rsidRPr="00720810" w:rsidRDefault="00564459" w:rsidP="00734373">
          <w:pPr>
            <w:tabs>
              <w:tab w:val="left" w:pos="1134"/>
            </w:tabs>
            <w:ind w:right="-228"/>
            <w:rPr>
              <w:rFonts w:ascii="Calibri" w:hAnsi="Calibri"/>
              <w:sz w:val="22"/>
              <w:lang w:eastAsia="pl-PL"/>
            </w:rPr>
          </w:pPr>
        </w:p>
      </w:tc>
      <w:tc>
        <w:tcPr>
          <w:tcW w:w="4182" w:type="dxa"/>
          <w:vMerge/>
          <w:vAlign w:val="center"/>
        </w:tcPr>
        <w:p w14:paraId="05BF6135" w14:textId="77777777" w:rsidR="00564459" w:rsidRPr="00720810" w:rsidRDefault="00564459" w:rsidP="00734373">
          <w:pPr>
            <w:tabs>
              <w:tab w:val="left" w:pos="1134"/>
            </w:tabs>
            <w:spacing w:before="140" w:after="140"/>
            <w:ind w:right="-228"/>
            <w:jc w:val="center"/>
            <w:rPr>
              <w:rFonts w:asciiTheme="minorHAnsi" w:hAnsiTheme="minorHAnsi" w:cstheme="minorHAnsi"/>
              <w:b/>
              <w:sz w:val="32"/>
              <w:szCs w:val="32"/>
            </w:rPr>
          </w:pPr>
        </w:p>
      </w:tc>
      <w:tc>
        <w:tcPr>
          <w:tcW w:w="975" w:type="dxa"/>
        </w:tcPr>
        <w:p w14:paraId="1A00EC5F" w14:textId="67C3D7D1" w:rsidR="00564459" w:rsidRPr="00720810" w:rsidRDefault="00B43EF5" w:rsidP="00734373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720810">
            <w:rPr>
              <w:rFonts w:asciiTheme="minorHAnsi" w:hAnsiTheme="minorHAnsi" w:cstheme="minorHAnsi"/>
              <w:sz w:val="18"/>
              <w:szCs w:val="18"/>
            </w:rPr>
            <w:t>Page</w:t>
          </w:r>
          <w:r w:rsidR="00101A78" w:rsidRPr="00720810">
            <w:rPr>
              <w:rFonts w:asciiTheme="minorHAnsi" w:hAnsiTheme="minorHAnsi" w:cstheme="minorHAnsi"/>
              <w:sz w:val="18"/>
              <w:szCs w:val="18"/>
            </w:rPr>
            <w:t>:</w:t>
          </w:r>
        </w:p>
      </w:tc>
      <w:tc>
        <w:tcPr>
          <w:tcW w:w="2267" w:type="dxa"/>
        </w:tcPr>
        <w:p w14:paraId="3078C23E" w14:textId="37616BC7" w:rsidR="00564459" w:rsidRPr="00720810" w:rsidRDefault="00101A78" w:rsidP="00734373">
          <w:pPr>
            <w:tabs>
              <w:tab w:val="left" w:pos="71"/>
              <w:tab w:val="left" w:pos="900"/>
              <w:tab w:val="left" w:pos="1134"/>
              <w:tab w:val="left" w:pos="1205"/>
            </w:tabs>
            <w:spacing w:before="20" w:after="20"/>
            <w:ind w:right="-90"/>
            <w:rPr>
              <w:rFonts w:asciiTheme="minorHAnsi" w:hAnsiTheme="minorHAnsi" w:cstheme="minorHAnsi"/>
              <w:sz w:val="18"/>
              <w:szCs w:val="18"/>
            </w:rPr>
          </w:pPr>
          <w:r w:rsidRPr="00720810">
            <w:rPr>
              <w:rFonts w:asciiTheme="minorHAnsi" w:hAnsiTheme="minorHAnsi" w:cstheme="minorHAnsi"/>
              <w:sz w:val="18"/>
              <w:szCs w:val="18"/>
            </w:rPr>
            <w:fldChar w:fldCharType="begin"/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instrText xml:space="preserve"> PAGE  \* MERGEFORMAT </w:instrText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fldChar w:fldCharType="separate"/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t>1</w:t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fldChar w:fldCharType="end"/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t xml:space="preserve"> </w:t>
          </w:r>
          <w:r w:rsidR="00E03069" w:rsidRPr="00720810">
            <w:rPr>
              <w:rFonts w:asciiTheme="minorHAnsi" w:hAnsiTheme="minorHAnsi" w:cstheme="minorHAnsi"/>
              <w:sz w:val="18"/>
              <w:szCs w:val="18"/>
            </w:rPr>
            <w:t>/</w:t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t xml:space="preserve"> </w:t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fldChar w:fldCharType="begin"/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instrText xml:space="preserve"> SECTIONPAGES  \* MERGEFORMAT </w:instrText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fldChar w:fldCharType="separate"/>
          </w:r>
          <w:r w:rsidR="00300B83">
            <w:rPr>
              <w:rFonts w:asciiTheme="minorHAnsi" w:hAnsiTheme="minorHAnsi" w:cstheme="minorHAnsi"/>
              <w:sz w:val="18"/>
              <w:szCs w:val="18"/>
            </w:rPr>
            <w:t>1</w:t>
          </w:r>
          <w:r w:rsidRPr="00720810">
            <w:rPr>
              <w:rFonts w:asciiTheme="minorHAnsi" w:hAnsiTheme="minorHAnsi" w:cstheme="minorHAnsi"/>
              <w:sz w:val="18"/>
              <w:szCs w:val="18"/>
            </w:rPr>
            <w:fldChar w:fldCharType="end"/>
          </w:r>
        </w:p>
      </w:tc>
    </w:tr>
  </w:tbl>
  <w:p w14:paraId="2E01390C" w14:textId="77777777" w:rsidR="00020D67" w:rsidRPr="00720810" w:rsidRDefault="00020D67">
    <w:pPr>
      <w:pStyle w:val="Nagwek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0849C3"/>
    <w:multiLevelType w:val="hybridMultilevel"/>
    <w:tmpl w:val="F8DA76F8"/>
    <w:lvl w:ilvl="0" w:tplc="04150005">
      <w:start w:val="1"/>
      <w:numFmt w:val="bullet"/>
      <w:lvlText w:val=""/>
      <w:lvlJc w:val="left"/>
      <w:pPr>
        <w:ind w:left="5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374D36A0"/>
    <w:multiLevelType w:val="hybridMultilevel"/>
    <w:tmpl w:val="B66243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AD5EB1"/>
    <w:multiLevelType w:val="hybridMultilevel"/>
    <w:tmpl w:val="6A0E3364"/>
    <w:lvl w:ilvl="0" w:tplc="2CFA014E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lang w:val="pl-PL"/>
      </w:rPr>
    </w:lvl>
    <w:lvl w:ilvl="1" w:tplc="F14CA110">
      <w:start w:val="1"/>
      <w:numFmt w:val="lowerLetter"/>
      <w:lvlText w:val="%2."/>
      <w:lvlJc w:val="left"/>
      <w:pPr>
        <w:ind w:left="142" w:hanging="360"/>
      </w:pPr>
      <w:rPr>
        <w:b/>
        <w:bCs/>
      </w:r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520C6FF8"/>
    <w:multiLevelType w:val="hybridMultilevel"/>
    <w:tmpl w:val="A22A9D6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7DF309C"/>
    <w:multiLevelType w:val="multilevel"/>
    <w:tmpl w:val="D278F138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53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7EE72CBA"/>
    <w:multiLevelType w:val="hybridMultilevel"/>
    <w:tmpl w:val="F392CE96"/>
    <w:lvl w:ilvl="0" w:tplc="D2663D60">
      <w:start w:val="1"/>
      <w:numFmt w:val="decimal"/>
      <w:lvlText w:val="%1)"/>
      <w:lvlJc w:val="left"/>
      <w:pPr>
        <w:ind w:left="5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0" w:hanging="360"/>
      </w:pPr>
    </w:lvl>
    <w:lvl w:ilvl="2" w:tplc="0415001B" w:tentative="1">
      <w:start w:val="1"/>
      <w:numFmt w:val="lowerRoman"/>
      <w:lvlText w:val="%3."/>
      <w:lvlJc w:val="right"/>
      <w:pPr>
        <w:ind w:left="1940" w:hanging="180"/>
      </w:pPr>
    </w:lvl>
    <w:lvl w:ilvl="3" w:tplc="0415000F" w:tentative="1">
      <w:start w:val="1"/>
      <w:numFmt w:val="decimal"/>
      <w:lvlText w:val="%4."/>
      <w:lvlJc w:val="left"/>
      <w:pPr>
        <w:ind w:left="2660" w:hanging="360"/>
      </w:pPr>
    </w:lvl>
    <w:lvl w:ilvl="4" w:tplc="04150019" w:tentative="1">
      <w:start w:val="1"/>
      <w:numFmt w:val="lowerLetter"/>
      <w:lvlText w:val="%5."/>
      <w:lvlJc w:val="left"/>
      <w:pPr>
        <w:ind w:left="3380" w:hanging="360"/>
      </w:pPr>
    </w:lvl>
    <w:lvl w:ilvl="5" w:tplc="0415001B" w:tentative="1">
      <w:start w:val="1"/>
      <w:numFmt w:val="lowerRoman"/>
      <w:lvlText w:val="%6."/>
      <w:lvlJc w:val="right"/>
      <w:pPr>
        <w:ind w:left="4100" w:hanging="180"/>
      </w:pPr>
    </w:lvl>
    <w:lvl w:ilvl="6" w:tplc="0415000F" w:tentative="1">
      <w:start w:val="1"/>
      <w:numFmt w:val="decimal"/>
      <w:lvlText w:val="%7."/>
      <w:lvlJc w:val="left"/>
      <w:pPr>
        <w:ind w:left="4820" w:hanging="360"/>
      </w:pPr>
    </w:lvl>
    <w:lvl w:ilvl="7" w:tplc="04150019" w:tentative="1">
      <w:start w:val="1"/>
      <w:numFmt w:val="lowerLetter"/>
      <w:lvlText w:val="%8."/>
      <w:lvlJc w:val="left"/>
      <w:pPr>
        <w:ind w:left="5540" w:hanging="360"/>
      </w:pPr>
    </w:lvl>
    <w:lvl w:ilvl="8" w:tplc="0415001B" w:tentative="1">
      <w:start w:val="1"/>
      <w:numFmt w:val="lowerRoman"/>
      <w:lvlText w:val="%9."/>
      <w:lvlJc w:val="right"/>
      <w:pPr>
        <w:ind w:left="6260" w:hanging="180"/>
      </w:pPr>
    </w:lvl>
  </w:abstractNum>
  <w:num w:numId="1" w16cid:durableId="1788230218">
    <w:abstractNumId w:val="4"/>
  </w:num>
  <w:num w:numId="2" w16cid:durableId="783043302">
    <w:abstractNumId w:val="0"/>
  </w:num>
  <w:num w:numId="3" w16cid:durableId="1548880007">
    <w:abstractNumId w:val="2"/>
  </w:num>
  <w:num w:numId="4" w16cid:durableId="205064632">
    <w:abstractNumId w:val="1"/>
  </w:num>
  <w:num w:numId="5" w16cid:durableId="1316835212">
    <w:abstractNumId w:val="5"/>
  </w:num>
  <w:num w:numId="6" w16cid:durableId="7030958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zY2NzM3NTIyNDFR0lEKTi0uzszPAykwrAUAyI6CiywAAAA="/>
  </w:docVars>
  <w:rsids>
    <w:rsidRoot w:val="00020D67"/>
    <w:rsid w:val="000150BD"/>
    <w:rsid w:val="00020D67"/>
    <w:rsid w:val="00036D0A"/>
    <w:rsid w:val="00041F47"/>
    <w:rsid w:val="0005238B"/>
    <w:rsid w:val="00071779"/>
    <w:rsid w:val="00074913"/>
    <w:rsid w:val="000B565C"/>
    <w:rsid w:val="000D2306"/>
    <w:rsid w:val="000D4101"/>
    <w:rsid w:val="00101753"/>
    <w:rsid w:val="00101A78"/>
    <w:rsid w:val="0012770F"/>
    <w:rsid w:val="00134D68"/>
    <w:rsid w:val="00153EFC"/>
    <w:rsid w:val="00163295"/>
    <w:rsid w:val="00190F4A"/>
    <w:rsid w:val="001D4FBD"/>
    <w:rsid w:val="001D5019"/>
    <w:rsid w:val="001F12BA"/>
    <w:rsid w:val="0021442C"/>
    <w:rsid w:val="0023601F"/>
    <w:rsid w:val="00243C19"/>
    <w:rsid w:val="00250C6D"/>
    <w:rsid w:val="00290729"/>
    <w:rsid w:val="002A252D"/>
    <w:rsid w:val="002C2077"/>
    <w:rsid w:val="002D40C0"/>
    <w:rsid w:val="002E7470"/>
    <w:rsid w:val="002F4613"/>
    <w:rsid w:val="002F69A6"/>
    <w:rsid w:val="002F7EC1"/>
    <w:rsid w:val="00300B83"/>
    <w:rsid w:val="00323E0F"/>
    <w:rsid w:val="00345351"/>
    <w:rsid w:val="00365A14"/>
    <w:rsid w:val="003674FD"/>
    <w:rsid w:val="003A7DAF"/>
    <w:rsid w:val="003F0FA6"/>
    <w:rsid w:val="0040151F"/>
    <w:rsid w:val="004A62CA"/>
    <w:rsid w:val="004D7879"/>
    <w:rsid w:val="004F179B"/>
    <w:rsid w:val="005605F0"/>
    <w:rsid w:val="00564459"/>
    <w:rsid w:val="0057123D"/>
    <w:rsid w:val="005A60A2"/>
    <w:rsid w:val="005B6A08"/>
    <w:rsid w:val="005E0EB7"/>
    <w:rsid w:val="005F1606"/>
    <w:rsid w:val="005F24F8"/>
    <w:rsid w:val="005F3A3E"/>
    <w:rsid w:val="0062394F"/>
    <w:rsid w:val="00654FFB"/>
    <w:rsid w:val="00664FC5"/>
    <w:rsid w:val="00681540"/>
    <w:rsid w:val="00684B2F"/>
    <w:rsid w:val="006970C3"/>
    <w:rsid w:val="006A090B"/>
    <w:rsid w:val="006B5016"/>
    <w:rsid w:val="006B6667"/>
    <w:rsid w:val="006C782B"/>
    <w:rsid w:val="006E06AE"/>
    <w:rsid w:val="006F1BE4"/>
    <w:rsid w:val="00720810"/>
    <w:rsid w:val="00734373"/>
    <w:rsid w:val="007359EB"/>
    <w:rsid w:val="0075122F"/>
    <w:rsid w:val="00773D45"/>
    <w:rsid w:val="007758D4"/>
    <w:rsid w:val="00792879"/>
    <w:rsid w:val="007A2B3F"/>
    <w:rsid w:val="007A7041"/>
    <w:rsid w:val="007B0B74"/>
    <w:rsid w:val="007B1FDD"/>
    <w:rsid w:val="00814BDB"/>
    <w:rsid w:val="00823EDE"/>
    <w:rsid w:val="00832BA8"/>
    <w:rsid w:val="00833774"/>
    <w:rsid w:val="008B06B9"/>
    <w:rsid w:val="008B3126"/>
    <w:rsid w:val="008C70C1"/>
    <w:rsid w:val="008E12E2"/>
    <w:rsid w:val="008F0732"/>
    <w:rsid w:val="00905DA1"/>
    <w:rsid w:val="00925269"/>
    <w:rsid w:val="00927DCA"/>
    <w:rsid w:val="00936AD3"/>
    <w:rsid w:val="009377F9"/>
    <w:rsid w:val="00942522"/>
    <w:rsid w:val="009C0BEC"/>
    <w:rsid w:val="009F48C0"/>
    <w:rsid w:val="009F5C93"/>
    <w:rsid w:val="00A2428C"/>
    <w:rsid w:val="00A27D48"/>
    <w:rsid w:val="00A51D2E"/>
    <w:rsid w:val="00A64C13"/>
    <w:rsid w:val="00AC05F1"/>
    <w:rsid w:val="00AC3E6C"/>
    <w:rsid w:val="00AD6B5F"/>
    <w:rsid w:val="00AE3E0F"/>
    <w:rsid w:val="00AF0B49"/>
    <w:rsid w:val="00B01A29"/>
    <w:rsid w:val="00B1551C"/>
    <w:rsid w:val="00B43EF5"/>
    <w:rsid w:val="00B53A9E"/>
    <w:rsid w:val="00B77CB3"/>
    <w:rsid w:val="00B86770"/>
    <w:rsid w:val="00B87BFA"/>
    <w:rsid w:val="00B9426F"/>
    <w:rsid w:val="00BB7097"/>
    <w:rsid w:val="00BD4C7D"/>
    <w:rsid w:val="00BD5054"/>
    <w:rsid w:val="00BF0386"/>
    <w:rsid w:val="00BF3C82"/>
    <w:rsid w:val="00BF5006"/>
    <w:rsid w:val="00C409FD"/>
    <w:rsid w:val="00C52D2E"/>
    <w:rsid w:val="00C54088"/>
    <w:rsid w:val="00C61F93"/>
    <w:rsid w:val="00C67F58"/>
    <w:rsid w:val="00CD3309"/>
    <w:rsid w:val="00D33881"/>
    <w:rsid w:val="00D35281"/>
    <w:rsid w:val="00D3575A"/>
    <w:rsid w:val="00DB257D"/>
    <w:rsid w:val="00DC6B3A"/>
    <w:rsid w:val="00E03069"/>
    <w:rsid w:val="00E13C2D"/>
    <w:rsid w:val="00E16E65"/>
    <w:rsid w:val="00E26C1E"/>
    <w:rsid w:val="00E3060D"/>
    <w:rsid w:val="00E43B70"/>
    <w:rsid w:val="00EA3CDC"/>
    <w:rsid w:val="00EF4D78"/>
    <w:rsid w:val="00EF58D0"/>
    <w:rsid w:val="00F77987"/>
    <w:rsid w:val="00F81D48"/>
    <w:rsid w:val="00F87D64"/>
    <w:rsid w:val="00F9348F"/>
    <w:rsid w:val="00FA713E"/>
    <w:rsid w:val="00FC084F"/>
    <w:rsid w:val="00FD0FD8"/>
    <w:rsid w:val="00FD2EB0"/>
    <w:rsid w:val="00FE0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,"/>
  <w:listSeparator w:val=";"/>
  <w14:docId w14:val="3AAC4D00"/>
  <w15:docId w15:val="{6A9EC4DC-D689-4532-942C-56943DD4E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0D67"/>
    <w:pPr>
      <w:spacing w:after="0" w:line="240" w:lineRule="auto"/>
    </w:pPr>
    <w:rPr>
      <w:rFonts w:ascii="Arial" w:eastAsia="Times New Roman" w:hAnsi="Arial" w:cs="Times New Roman"/>
      <w:noProof/>
      <w:sz w:val="20"/>
      <w:szCs w:val="20"/>
      <w:lang w:val="en-US" w:eastAsia="de-D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428C"/>
    <w:pPr>
      <w:spacing w:before="60" w:after="60" w:line="300" w:lineRule="auto"/>
      <w:outlineLvl w:val="0"/>
    </w:pPr>
    <w:rPr>
      <w:rFonts w:ascii="Calibri" w:hAnsi="Calibri" w:cs="Arial"/>
      <w:sz w:val="18"/>
      <w:szCs w:val="18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FE087F"/>
    <w:pPr>
      <w:keepNext/>
      <w:keepLines/>
      <w:spacing w:before="200"/>
      <w:ind w:left="1701" w:hanging="708"/>
      <w:jc w:val="both"/>
      <w:outlineLvl w:val="1"/>
    </w:pPr>
    <w:rPr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Styl1">
    <w:name w:val="Styl1"/>
    <w:basedOn w:val="Standardowy"/>
    <w:uiPriority w:val="99"/>
    <w:rsid w:val="00250C6D"/>
    <w:pPr>
      <w:spacing w:before="60" w:after="60" w:line="240" w:lineRule="auto"/>
      <w:jc w:val="center"/>
    </w:pPr>
    <w:rPr>
      <w:rFonts w:ascii="Calibri" w:hAnsi="Calibri"/>
      <w:sz w:val="20"/>
    </w:rPr>
    <w:tblPr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C9C9C9"/>
      <w:vAlign w:val="center"/>
    </w:tcPr>
    <w:tblStylePr w:type="firstRow">
      <w:pPr>
        <w:wordWrap/>
        <w:spacing w:beforeLines="0" w:before="60" w:beforeAutospacing="0" w:afterLines="0" w:after="60" w:afterAutospacing="0" w:line="240" w:lineRule="auto"/>
        <w:jc w:val="center"/>
      </w:pPr>
      <w:rPr>
        <w:rFonts w:ascii="Calibri" w:hAnsi="Calibri"/>
        <w:b/>
        <w:color w:val="FFFFFF" w:themeColor="background1"/>
        <w:sz w:val="22"/>
      </w:rPr>
      <w:tblPr/>
      <w:tcPr>
        <w:shd w:val="clear" w:color="auto" w:fill="0069C8"/>
      </w:tcPr>
    </w:tblStylePr>
    <w:tblStylePr w:type="lastRow">
      <w:pPr>
        <w:jc w:val="center"/>
      </w:pPr>
      <w:tblPr/>
      <w:tcPr>
        <w:shd w:val="clear" w:color="auto" w:fill="0069C8"/>
        <w:vAlign w:val="center"/>
      </w:tcPr>
    </w:tblStylePr>
  </w:style>
  <w:style w:type="table" w:customStyle="1" w:styleId="Styl3">
    <w:name w:val="Styl3"/>
    <w:basedOn w:val="Standardowy"/>
    <w:uiPriority w:val="99"/>
    <w:rsid w:val="00250C6D"/>
    <w:pPr>
      <w:spacing w:after="0" w:line="240" w:lineRule="auto"/>
    </w:pPr>
    <w:tblPr/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  <w:jc w:val="center"/>
        <w:outlineLvl w:val="9"/>
      </w:pPr>
      <w:rPr>
        <w:rFonts w:ascii="Calibri" w:hAnsi="Calibri"/>
        <w:b/>
        <w:color w:val="FFFFFF" w:themeColor="background1"/>
        <w:sz w:val="22"/>
      </w:rPr>
      <w:tblPr/>
      <w:tcPr>
        <w:tc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cBorders>
        <w:shd w:val="clear" w:color="auto" w:fill="0069C8"/>
        <w:vAlign w:val="center"/>
      </w:tcPr>
    </w:tblStylePr>
  </w:style>
  <w:style w:type="character" w:customStyle="1" w:styleId="Nagwek2Znak">
    <w:name w:val="Nagłówek 2 Znak"/>
    <w:basedOn w:val="Domylnaczcionkaakapitu"/>
    <w:link w:val="Nagwek2"/>
    <w:uiPriority w:val="99"/>
    <w:rsid w:val="00FE087F"/>
    <w:rPr>
      <w:rFonts w:eastAsia="Times New Roman"/>
      <w:b/>
      <w:bCs/>
      <w:sz w:val="26"/>
      <w:szCs w:val="26"/>
    </w:rPr>
  </w:style>
  <w:style w:type="paragraph" w:styleId="Nagwek">
    <w:name w:val="header"/>
    <w:basedOn w:val="Normalny"/>
    <w:link w:val="NagwekZnak"/>
    <w:uiPriority w:val="99"/>
    <w:unhideWhenUsed/>
    <w:rsid w:val="00020D6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20D67"/>
  </w:style>
  <w:style w:type="paragraph" w:styleId="Stopka">
    <w:name w:val="footer"/>
    <w:basedOn w:val="Normalny"/>
    <w:link w:val="StopkaZnak"/>
    <w:uiPriority w:val="99"/>
    <w:unhideWhenUsed/>
    <w:rsid w:val="00020D6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20D67"/>
  </w:style>
  <w:style w:type="paragraph" w:styleId="Tekstdymka">
    <w:name w:val="Balloon Text"/>
    <w:basedOn w:val="Normalny"/>
    <w:link w:val="TekstdymkaZnak"/>
    <w:uiPriority w:val="99"/>
    <w:semiHidden/>
    <w:unhideWhenUsed/>
    <w:rsid w:val="00020D6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0D67"/>
    <w:rPr>
      <w:rFonts w:ascii="Tahoma" w:eastAsia="Times New Roman" w:hAnsi="Tahoma" w:cs="Tahoma"/>
      <w:sz w:val="16"/>
      <w:szCs w:val="16"/>
      <w:lang w:val="en-GB" w:eastAsia="de-DE"/>
    </w:rPr>
  </w:style>
  <w:style w:type="character" w:styleId="Tekstzastpczy">
    <w:name w:val="Placeholder Text"/>
    <w:basedOn w:val="Domylnaczcionkaakapitu"/>
    <w:uiPriority w:val="99"/>
    <w:semiHidden/>
    <w:rsid w:val="00A2428C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A2428C"/>
    <w:rPr>
      <w:rFonts w:ascii="Calibri" w:eastAsia="Times New Roman" w:hAnsi="Calibri" w:cs="Arial"/>
      <w:sz w:val="18"/>
      <w:szCs w:val="18"/>
      <w:lang w:eastAsia="de-DE"/>
    </w:rPr>
  </w:style>
  <w:style w:type="paragraph" w:customStyle="1" w:styleId="StandardAbsatz">
    <w:name w:val="StandardAbsatz"/>
    <w:basedOn w:val="Normalny"/>
    <w:rsid w:val="00734373"/>
    <w:pPr>
      <w:spacing w:line="264" w:lineRule="atLeast"/>
      <w:jc w:val="both"/>
    </w:pPr>
    <w:rPr>
      <w:rFonts w:ascii="Times New Roman" w:hAnsi="Times New Roman"/>
      <w:sz w:val="24"/>
      <w:lang w:val="de-DE"/>
    </w:rPr>
  </w:style>
  <w:style w:type="table" w:styleId="Tabela-Siatka">
    <w:name w:val="Table Grid"/>
    <w:basedOn w:val="Standardowy"/>
    <w:uiPriority w:val="59"/>
    <w:rsid w:val="007343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E3E0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B0B74"/>
    <w:rPr>
      <w:color w:val="0000FF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1442C"/>
    <w:rPr>
      <w:color w:val="800080" w:themeColor="followedHyperlink"/>
      <w:u w:val="single"/>
    </w:rPr>
  </w:style>
  <w:style w:type="paragraph" w:styleId="Poprawka">
    <w:name w:val="Revision"/>
    <w:hidden/>
    <w:uiPriority w:val="99"/>
    <w:semiHidden/>
    <w:rsid w:val="009F48C0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3388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33881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33881"/>
    <w:rPr>
      <w:rFonts w:ascii="Arial" w:eastAsia="Times New Roman" w:hAnsi="Arial" w:cs="Times New Roman"/>
      <w:sz w:val="20"/>
      <w:szCs w:val="20"/>
      <w:lang w:eastAsia="de-D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388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33881"/>
    <w:rPr>
      <w:rFonts w:ascii="Arial" w:eastAsia="Times New Roman" w:hAnsi="Arial" w:cs="Times New Roman"/>
      <w:b/>
      <w:bCs/>
      <w:sz w:val="20"/>
      <w:szCs w:val="20"/>
      <w:lang w:eastAsia="de-DE"/>
    </w:rPr>
  </w:style>
  <w:style w:type="paragraph" w:styleId="NormalnyWeb">
    <w:name w:val="Normal (Web)"/>
    <w:basedOn w:val="Normalny"/>
    <w:uiPriority w:val="99"/>
    <w:semiHidden/>
    <w:unhideWhenUsed/>
    <w:rsid w:val="00654FFB"/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DB257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4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A2B5A3240E1481AA87E2109FAE40D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EDB137-D490-490D-8A6A-864A4FAE27F5}"/>
      </w:docPartPr>
      <w:docPartBody>
        <w:p w:rsidR="00B4353B" w:rsidRDefault="005C47DF" w:rsidP="005C47DF">
          <w:pPr>
            <w:pStyle w:val="AA2B5A3240E1481AA87E2109FAE40D444"/>
          </w:pPr>
          <w:r w:rsidRPr="001D5019">
            <w:rPr>
              <w:rStyle w:val="Tekstzastpczy"/>
              <w:rFonts w:asciiTheme="minorHAnsi" w:hAnsiTheme="minorHAnsi" w:cstheme="minorHAnsi"/>
              <w:lang w:val="pl-PL"/>
            </w:rPr>
            <w:t>dd.mm.</w:t>
          </w:r>
          <w:r>
            <w:rPr>
              <w:rStyle w:val="Tekstzastpczy"/>
              <w:rFonts w:asciiTheme="minorHAnsi" w:hAnsiTheme="minorHAnsi" w:cstheme="minorHAnsi"/>
              <w:lang w:val="pl-PL"/>
            </w:rPr>
            <w:t>rrrr</w:t>
          </w:r>
        </w:p>
      </w:docPartBody>
    </w:docPart>
    <w:docPart>
      <w:docPartPr>
        <w:name w:val="96ECA1DB07C641BF970F5190ABD894B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06500F-B94D-4DE6-B3FF-A12303401BE1}"/>
      </w:docPartPr>
      <w:docPartBody>
        <w:p w:rsidR="00A006DC" w:rsidRDefault="00F9430A" w:rsidP="00F9430A">
          <w:pPr>
            <w:pStyle w:val="96ECA1DB07C641BF970F5190ABD894B7"/>
          </w:pPr>
          <w:r w:rsidRPr="008B3126">
            <w:rPr>
              <w:rStyle w:val="Tekstzastpczy"/>
              <w:sz w:val="18"/>
              <w:szCs w:val="18"/>
            </w:rPr>
            <w:t>Company name</w:t>
          </w:r>
        </w:p>
      </w:docPartBody>
    </w:docPart>
    <w:docPart>
      <w:docPartPr>
        <w:name w:val="D6FEA52ADA1E409CBE7C50B3E9C62B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0864C38-0FBA-4811-B3D3-C41107C3FFA6}"/>
      </w:docPartPr>
      <w:docPartBody>
        <w:p w:rsidR="00A006DC" w:rsidRDefault="00F9430A" w:rsidP="00F9430A">
          <w:pPr>
            <w:pStyle w:val="D6FEA52ADA1E409CBE7C50B3E9C62B34"/>
          </w:pPr>
          <w:r w:rsidRPr="00734373">
            <w:rPr>
              <w:rFonts w:cstheme="minorHAnsi"/>
              <w:color w:val="808080" w:themeColor="background1" w:themeShade="80"/>
              <w:sz w:val="18"/>
              <w:szCs w:val="18"/>
              <w:lang w:val="en-US" w:eastAsia="ar-SA"/>
            </w:rPr>
            <w:t>Street, No</w:t>
          </w:r>
        </w:p>
      </w:docPartBody>
    </w:docPart>
    <w:docPart>
      <w:docPartPr>
        <w:name w:val="2E11D4B4293A487292388E48E791823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323900-BAF7-4AB1-BF26-3EFDED7C2E36}"/>
      </w:docPartPr>
      <w:docPartBody>
        <w:p w:rsidR="00A006DC" w:rsidRDefault="00F9430A" w:rsidP="00F9430A">
          <w:pPr>
            <w:pStyle w:val="2E11D4B4293A487292388E48E791823E"/>
          </w:pPr>
          <w:r w:rsidRPr="00734373">
            <w:rPr>
              <w:rStyle w:val="Tekstzastpczy"/>
              <w:sz w:val="18"/>
              <w:szCs w:val="18"/>
            </w:rPr>
            <w:t>Post code, City</w:t>
          </w:r>
        </w:p>
      </w:docPartBody>
    </w:docPart>
    <w:docPart>
      <w:docPartPr>
        <w:name w:val="2EFE99DCEBFA4032829B10A2D91DF0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D72C544-114E-46C8-B75B-D1E270DFB40E}"/>
      </w:docPartPr>
      <w:docPartBody>
        <w:p w:rsidR="00A006DC" w:rsidRDefault="00F9430A" w:rsidP="00F9430A">
          <w:pPr>
            <w:pStyle w:val="2EFE99DCEBFA4032829B10A2D91DF087"/>
          </w:pPr>
          <w:r w:rsidRPr="008B3126">
            <w:rPr>
              <w:rStyle w:val="Tekstzastpczy"/>
              <w:sz w:val="18"/>
              <w:szCs w:val="18"/>
            </w:rPr>
            <w:t>Country</w:t>
          </w:r>
        </w:p>
      </w:docPartBody>
    </w:docPart>
    <w:docPart>
      <w:docPartPr>
        <w:name w:val="FA2B57159E944970936E1F038C5D64A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E271E2C-4BFE-45D5-A937-2318AD2D146D}"/>
      </w:docPartPr>
      <w:docPartBody>
        <w:p w:rsidR="00A006DC" w:rsidRDefault="00F9430A" w:rsidP="00F9430A">
          <w:pPr>
            <w:pStyle w:val="FA2B57159E944970936E1F038C5D64A8"/>
          </w:pPr>
          <w:r w:rsidRPr="00734373">
            <w:rPr>
              <w:rStyle w:val="Tekstzastpczy"/>
              <w:sz w:val="18"/>
              <w:szCs w:val="18"/>
            </w:rPr>
            <w:t>Registration number: (if applicable)</w:t>
          </w:r>
        </w:p>
      </w:docPartBody>
    </w:docPart>
    <w:docPart>
      <w:docPartPr>
        <w:name w:val="20CE2C719FF641C4B7A8CFC60EEA34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9349A2F-D0D2-4D3F-AC4D-6A0FB4970BD8}"/>
      </w:docPartPr>
      <w:docPartBody>
        <w:p w:rsidR="00A006DC" w:rsidRDefault="005C47DF" w:rsidP="005C47DF">
          <w:pPr>
            <w:pStyle w:val="20CE2C719FF641C4B7A8CFC60EEA34492"/>
          </w:pPr>
          <w:r w:rsidRPr="001D5019">
            <w:rPr>
              <w:rStyle w:val="Tekstzastpczy"/>
              <w:rFonts w:asciiTheme="minorHAnsi" w:hAnsiTheme="minorHAnsi"/>
              <w:sz w:val="18"/>
              <w:szCs w:val="18"/>
              <w:lang w:val="pl-PL"/>
            </w:rPr>
            <w:t>Upoważniony przedstawiciel</w:t>
          </w:r>
        </w:p>
      </w:docPartBody>
    </w:docPart>
    <w:docPart>
      <w:docPartPr>
        <w:name w:val="5AE644152D0443299586EAABFF41BBC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14C198-4A81-4CF4-9A17-566AB8C58FAB}"/>
      </w:docPartPr>
      <w:docPartBody>
        <w:p w:rsidR="00A006DC" w:rsidRDefault="005C47DF" w:rsidP="005C47DF">
          <w:pPr>
            <w:pStyle w:val="5AE644152D0443299586EAABFF41BBC72"/>
          </w:pPr>
          <w:r w:rsidRPr="00B87BFA">
            <w:rPr>
              <w:rStyle w:val="Tekstzastpczy"/>
              <w:rFonts w:asciiTheme="minorHAnsi" w:hAnsiTheme="minorHAnsi" w:cstheme="minorHAnsi"/>
              <w:b/>
              <w:lang w:val="pl-PL"/>
            </w:rPr>
            <w:t>Nazwa firmy</w:t>
          </w:r>
        </w:p>
      </w:docPartBody>
    </w:docPart>
    <w:docPart>
      <w:docPartPr>
        <w:name w:val="6E7C20DC53674F49AF18441B3B61803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08622B-5370-4D5A-A2AA-E6C745F97686}"/>
      </w:docPartPr>
      <w:docPartBody>
        <w:p w:rsidR="00A006DC" w:rsidRDefault="005C47DF" w:rsidP="005C47DF">
          <w:pPr>
            <w:pStyle w:val="6E7C20DC53674F49AF18441B3B6180332"/>
          </w:pPr>
          <w:r w:rsidRPr="001D5019">
            <w:rPr>
              <w:rFonts w:asciiTheme="minorHAnsi" w:hAnsiTheme="minorHAnsi" w:cstheme="minorHAnsi"/>
              <w:color w:val="808080" w:themeColor="background1" w:themeShade="80"/>
              <w:lang w:val="pl-PL" w:eastAsia="ar-SA"/>
            </w:rPr>
            <w:t>Ulica, Nr</w:t>
          </w:r>
        </w:p>
      </w:docPartBody>
    </w:docPart>
    <w:docPart>
      <w:docPartPr>
        <w:name w:val="DE24FE95610346098E2E53F874D18DB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76F6540-4E30-4953-B7FE-392F5F824890}"/>
      </w:docPartPr>
      <w:docPartBody>
        <w:p w:rsidR="00A006DC" w:rsidRDefault="005C47DF" w:rsidP="005C47DF">
          <w:pPr>
            <w:pStyle w:val="DE24FE95610346098E2E53F874D18DB02"/>
          </w:pPr>
          <w:r w:rsidRPr="00AC05F1">
            <w:rPr>
              <w:rStyle w:val="Tekstzastpczy"/>
              <w:rFonts w:asciiTheme="minorHAnsi" w:hAnsiTheme="minorHAnsi" w:cstheme="minorHAnsi"/>
              <w:lang w:val="pl-PL"/>
            </w:rPr>
            <w:t>Kod pocztowy, Miasto</w:t>
          </w:r>
        </w:p>
      </w:docPartBody>
    </w:docPart>
    <w:docPart>
      <w:docPartPr>
        <w:name w:val="93D4997FDCAD4D6699B62AF6E28BE73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87E6B01-1F42-4672-B976-C16E5A14DDC2}"/>
      </w:docPartPr>
      <w:docPartBody>
        <w:p w:rsidR="00A006DC" w:rsidRDefault="005C47DF" w:rsidP="005C47DF">
          <w:pPr>
            <w:pStyle w:val="93D4997FDCAD4D6699B62AF6E28BE73E2"/>
          </w:pPr>
          <w:r w:rsidRPr="00EA3CDC">
            <w:rPr>
              <w:rStyle w:val="Tekstzastpczy"/>
              <w:rFonts w:asciiTheme="minorHAnsi" w:hAnsiTheme="minorHAnsi" w:cstheme="minorHAnsi"/>
              <w:lang w:val="pl-PL"/>
            </w:rPr>
            <w:t>Kraj</w:t>
          </w:r>
        </w:p>
      </w:docPartBody>
    </w:docPart>
    <w:docPart>
      <w:docPartPr>
        <w:name w:val="01BFBA4CD2F64570B44B7ED01B4059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0245573-E2BA-48AD-A54A-0D02DD9A3EB3}"/>
      </w:docPartPr>
      <w:docPartBody>
        <w:p w:rsidR="00A006DC" w:rsidRDefault="005C47DF" w:rsidP="005C47DF">
          <w:pPr>
            <w:pStyle w:val="01BFBA4CD2F64570B44B7ED01B4059DD2"/>
          </w:pPr>
          <w:r w:rsidRPr="001D5019">
            <w:rPr>
              <w:rStyle w:val="Tekstzastpczy"/>
              <w:rFonts w:asciiTheme="minorHAnsi" w:hAnsiTheme="minorHAnsi" w:cstheme="minorHAnsi"/>
              <w:lang w:val="pl-PL"/>
            </w:rPr>
            <w:t>NIP</w:t>
          </w:r>
        </w:p>
      </w:docPartBody>
    </w:docPart>
    <w:docPart>
      <w:docPartPr>
        <w:name w:val="720F3A1E18F34A2590FABD585468E7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2BA2EE-F664-48DB-8020-4910266E6BFD}"/>
      </w:docPartPr>
      <w:docPartBody>
        <w:p w:rsidR="00A006DC" w:rsidRDefault="005C47DF" w:rsidP="005C47DF">
          <w:pPr>
            <w:pStyle w:val="720F3A1E18F34A2590FABD585468E7122"/>
          </w:pPr>
          <w:r w:rsidRPr="001D5019">
            <w:rPr>
              <w:rStyle w:val="Tekstzastpczy"/>
              <w:rFonts w:asciiTheme="minorHAnsi" w:hAnsiTheme="minorHAnsi"/>
              <w:sz w:val="18"/>
              <w:szCs w:val="18"/>
              <w:lang w:val="pl-PL"/>
            </w:rPr>
            <w:t>Upoważniony przedstawiciel</w:t>
          </w:r>
        </w:p>
      </w:docPartBody>
    </w:docPart>
    <w:docPart>
      <w:docPartPr>
        <w:name w:val="EA37F26CE631491EBFF8D1DEBDDB4A2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E581E9-B080-4162-8B4F-0E99DE8B1933}"/>
      </w:docPartPr>
      <w:docPartBody>
        <w:p w:rsidR="000335B5" w:rsidRDefault="000335B5" w:rsidP="000335B5">
          <w:pPr>
            <w:pStyle w:val="EA37F26CE631491EBFF8D1DEBDDB4A26"/>
          </w:pPr>
          <w:r w:rsidRPr="00AE3E0F">
            <w:rPr>
              <w:rStyle w:val="Tekstzastpczy"/>
              <w:rFonts w:cstheme="minorHAnsi"/>
              <w:b/>
            </w:rPr>
            <w:t>Company name</w:t>
          </w:r>
        </w:p>
      </w:docPartBody>
    </w:docPart>
    <w:docPart>
      <w:docPartPr>
        <w:name w:val="4FB36BE8010D458D868E13125A92CB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D195C6-51C6-48FE-81B8-2F7CCCB5F37F}"/>
      </w:docPartPr>
      <w:docPartBody>
        <w:p w:rsidR="000335B5" w:rsidRDefault="000335B5" w:rsidP="000335B5">
          <w:pPr>
            <w:pStyle w:val="4FB36BE8010D458D868E13125A92CB70"/>
          </w:pPr>
          <w:r w:rsidRPr="00AE3E0F">
            <w:rPr>
              <w:rFonts w:cstheme="minorHAnsi"/>
              <w:color w:val="808080" w:themeColor="background1" w:themeShade="80"/>
              <w:lang w:val="en-US" w:eastAsia="ar-SA"/>
            </w:rPr>
            <w:t>Street, No</w:t>
          </w:r>
        </w:p>
      </w:docPartBody>
    </w:docPart>
    <w:docPart>
      <w:docPartPr>
        <w:name w:val="2E700AF9E7CC4588B4B7394315148B3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52BA9A-C3A9-4596-9DA2-E8B7640FE88D}"/>
      </w:docPartPr>
      <w:docPartBody>
        <w:p w:rsidR="000335B5" w:rsidRDefault="000335B5" w:rsidP="000335B5">
          <w:pPr>
            <w:pStyle w:val="2E700AF9E7CC4588B4B7394315148B33"/>
          </w:pPr>
          <w:r w:rsidRPr="00AE3E0F">
            <w:rPr>
              <w:rStyle w:val="Tekstzastpczy"/>
              <w:rFonts w:cstheme="minorHAnsi"/>
            </w:rPr>
            <w:t>Post code, City</w:t>
          </w:r>
        </w:p>
      </w:docPartBody>
    </w:docPart>
    <w:docPart>
      <w:docPartPr>
        <w:name w:val="A1487FB6015042CBB2C45D838B464F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417A08A-94EB-410B-ADCA-FE9A1BBC671C}"/>
      </w:docPartPr>
      <w:docPartBody>
        <w:p w:rsidR="000335B5" w:rsidRDefault="000335B5" w:rsidP="000335B5">
          <w:pPr>
            <w:pStyle w:val="A1487FB6015042CBB2C45D838B464FCE"/>
          </w:pPr>
          <w:r w:rsidRPr="00AE3E0F">
            <w:rPr>
              <w:rStyle w:val="Tekstzastpczy"/>
              <w:rFonts w:cstheme="minorHAnsi"/>
            </w:rPr>
            <w:t>Country</w:t>
          </w:r>
        </w:p>
      </w:docPartBody>
    </w:docPart>
    <w:docPart>
      <w:docPartPr>
        <w:name w:val="CC584AF5175B4F28B0B32E5F1951F5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C001D9-383F-4177-9334-520008FE1B14}"/>
      </w:docPartPr>
      <w:docPartBody>
        <w:p w:rsidR="000335B5" w:rsidRDefault="000335B5" w:rsidP="000335B5">
          <w:pPr>
            <w:pStyle w:val="CC584AF5175B4F28B0B32E5F1951F574"/>
          </w:pPr>
          <w:r w:rsidRPr="00AE3E0F">
            <w:rPr>
              <w:rStyle w:val="Tekstzastpczy"/>
              <w:rFonts w:cstheme="minorHAnsi"/>
            </w:rPr>
            <w:t>Registration number: (if applicable)</w:t>
          </w:r>
        </w:p>
      </w:docPartBody>
    </w:docPart>
    <w:docPart>
      <w:docPartPr>
        <w:name w:val="E7EA8096AC6C499E99751EF75B6E8D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FCEADA4-828E-4D12-BB05-F2BB2DC91983}"/>
      </w:docPartPr>
      <w:docPartBody>
        <w:p w:rsidR="002073BE" w:rsidRDefault="002073BE" w:rsidP="002073BE">
          <w:pPr>
            <w:pStyle w:val="E7EA8096AC6C499E99751EF75B6E8DF8"/>
          </w:pPr>
          <w:r w:rsidRPr="008B3126">
            <w:rPr>
              <w:rStyle w:val="Tekstzastpczy"/>
              <w:sz w:val="18"/>
              <w:szCs w:val="18"/>
            </w:rPr>
            <w:t>Authorised representativ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11A07"/>
    <w:rsid w:val="000335B5"/>
    <w:rsid w:val="00041F47"/>
    <w:rsid w:val="000972C7"/>
    <w:rsid w:val="0012770F"/>
    <w:rsid w:val="001A5883"/>
    <w:rsid w:val="002073BE"/>
    <w:rsid w:val="005C47DF"/>
    <w:rsid w:val="007359EB"/>
    <w:rsid w:val="007B1FDD"/>
    <w:rsid w:val="008C70C1"/>
    <w:rsid w:val="008F25D8"/>
    <w:rsid w:val="00920B4F"/>
    <w:rsid w:val="00927DCA"/>
    <w:rsid w:val="00A006DC"/>
    <w:rsid w:val="00A11A07"/>
    <w:rsid w:val="00B4353B"/>
    <w:rsid w:val="00BB37A7"/>
    <w:rsid w:val="00C515B2"/>
    <w:rsid w:val="00C6556F"/>
    <w:rsid w:val="00EE649A"/>
    <w:rsid w:val="00F9430A"/>
    <w:rsid w:val="00FD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073BE"/>
    <w:rPr>
      <w:color w:val="808080"/>
    </w:rPr>
  </w:style>
  <w:style w:type="paragraph" w:customStyle="1" w:styleId="96ECA1DB07C641BF970F5190ABD894B7">
    <w:name w:val="96ECA1DB07C641BF970F5190ABD894B7"/>
    <w:rsid w:val="00F9430A"/>
    <w:pPr>
      <w:spacing w:after="160" w:line="259" w:lineRule="auto"/>
    </w:pPr>
  </w:style>
  <w:style w:type="paragraph" w:customStyle="1" w:styleId="D6FEA52ADA1E409CBE7C50B3E9C62B34">
    <w:name w:val="D6FEA52ADA1E409CBE7C50B3E9C62B34"/>
    <w:rsid w:val="00F9430A"/>
    <w:pPr>
      <w:spacing w:after="160" w:line="259" w:lineRule="auto"/>
    </w:pPr>
  </w:style>
  <w:style w:type="paragraph" w:customStyle="1" w:styleId="2E11D4B4293A487292388E48E791823E">
    <w:name w:val="2E11D4B4293A487292388E48E791823E"/>
    <w:rsid w:val="00F9430A"/>
    <w:pPr>
      <w:spacing w:after="160" w:line="259" w:lineRule="auto"/>
    </w:pPr>
  </w:style>
  <w:style w:type="paragraph" w:customStyle="1" w:styleId="2EFE99DCEBFA4032829B10A2D91DF087">
    <w:name w:val="2EFE99DCEBFA4032829B10A2D91DF087"/>
    <w:rsid w:val="00F9430A"/>
    <w:pPr>
      <w:spacing w:after="160" w:line="259" w:lineRule="auto"/>
    </w:pPr>
  </w:style>
  <w:style w:type="paragraph" w:customStyle="1" w:styleId="FA2B57159E944970936E1F038C5D64A8">
    <w:name w:val="FA2B57159E944970936E1F038C5D64A8"/>
    <w:rsid w:val="00F9430A"/>
    <w:pPr>
      <w:spacing w:after="160" w:line="259" w:lineRule="auto"/>
    </w:pPr>
  </w:style>
  <w:style w:type="paragraph" w:customStyle="1" w:styleId="AA2B5A3240E1481AA87E2109FAE40D444">
    <w:name w:val="AA2B5A3240E1481AA87E2109FAE40D444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20CE2C719FF641C4B7A8CFC60EEA34492">
    <w:name w:val="20CE2C719FF641C4B7A8CFC60EEA3449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5AE644152D0443299586EAABFF41BBC72">
    <w:name w:val="5AE644152D0443299586EAABFF41BBC7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6E7C20DC53674F49AF18441B3B6180332">
    <w:name w:val="6E7C20DC53674F49AF18441B3B618033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DE24FE95610346098E2E53F874D18DB02">
    <w:name w:val="DE24FE95610346098E2E53F874D18DB0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93D4997FDCAD4D6699B62AF6E28BE73E2">
    <w:name w:val="93D4997FDCAD4D6699B62AF6E28BE73E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01BFBA4CD2F64570B44B7ED01B4059DD2">
    <w:name w:val="01BFBA4CD2F64570B44B7ED01B4059DD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720F3A1E18F34A2590FABD585468E7122">
    <w:name w:val="720F3A1E18F34A2590FABD585468E7122"/>
    <w:rsid w:val="005C47D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EA37F26CE631491EBFF8D1DEBDDB4A26">
    <w:name w:val="EA37F26CE631491EBFF8D1DEBDDB4A26"/>
    <w:rsid w:val="000335B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4FB36BE8010D458D868E13125A92CB70">
    <w:name w:val="4FB36BE8010D458D868E13125A92CB70"/>
    <w:rsid w:val="000335B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2E700AF9E7CC4588B4B7394315148B33">
    <w:name w:val="2E700AF9E7CC4588B4B7394315148B33"/>
    <w:rsid w:val="000335B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A1487FB6015042CBB2C45D838B464FCE">
    <w:name w:val="A1487FB6015042CBB2C45D838B464FCE"/>
    <w:rsid w:val="000335B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CC584AF5175B4F28B0B32E5F1951F574">
    <w:name w:val="CC584AF5175B4F28B0B32E5F1951F574"/>
    <w:rsid w:val="000335B5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E7EA8096AC6C499E99751EF75B6E8DF8">
    <w:name w:val="E7EA8096AC6C499E99751EF75B6E8DF8"/>
    <w:rsid w:val="002073BE"/>
    <w:pPr>
      <w:spacing w:after="160"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BCA951EA03B41B023271AC806910E" ma:contentTypeVersion="9" ma:contentTypeDescription="Create a new document." ma:contentTypeScope="" ma:versionID="562eb23914d319fd9096401a4319034e">
  <xsd:schema xmlns:xsd="http://www.w3.org/2001/XMLSchema" xmlns:xs="http://www.w3.org/2001/XMLSchema" xmlns:p="http://schemas.microsoft.com/office/2006/metadata/properties" xmlns:ns2="397e688d-1a8e-43a2-9bfc-86cc52262a31" targetNamespace="http://schemas.microsoft.com/office/2006/metadata/properties" ma:root="true" ma:fieldsID="8be230fc6cb4ddea4232bd0003f3a456" ns2:_="">
    <xsd:import namespace="397e688d-1a8e-43a2-9bfc-86cc52262a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7e688d-1a8e-43a2-9bfc-86cc52262a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81b5bb2-a302-4590-b7a8-2dfd7386c9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7e688d-1a8e-43a2-9bfc-86cc52262a3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921D406-1C34-4DD5-B0E6-3FBC8796C0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F26BFB-D0B1-4660-B6BB-EAE2A656C64D}"/>
</file>

<file path=customXml/itemProps3.xml><?xml version="1.0" encoding="utf-8"?>
<ds:datastoreItem xmlns:ds="http://schemas.openxmlformats.org/officeDocument/2006/customXml" ds:itemID="{9FF2C287-15A1-439F-B180-DA476DAE43C9}"/>
</file>

<file path=customXml/itemProps4.xml><?xml version="1.0" encoding="utf-8"?>
<ds:datastoreItem xmlns:ds="http://schemas.openxmlformats.org/officeDocument/2006/customXml" ds:itemID="{195FCB62-E8EA-422D-84EF-A996F9DC696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1</Pages>
  <Words>476</Words>
  <Characters>2716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EV Rheinland Service GmbH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Cichon</dc:creator>
  <cp:lastModifiedBy>Martyna Niemiec</cp:lastModifiedBy>
  <cp:revision>78</cp:revision>
  <cp:lastPrinted>2019-03-25T10:15:00Z</cp:lastPrinted>
  <dcterms:created xsi:type="dcterms:W3CDTF">2017-12-13T13:38:00Z</dcterms:created>
  <dcterms:modified xsi:type="dcterms:W3CDTF">2025-05-2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3d538fd-7cd2-4b8b-bd42-f6ee8cc1e568_Enabled">
    <vt:lpwstr>true</vt:lpwstr>
  </property>
  <property fmtid="{D5CDD505-2E9C-101B-9397-08002B2CF9AE}" pid="3" name="MSIP_Label_d3d538fd-7cd2-4b8b-bd42-f6ee8cc1e568_SetDate">
    <vt:lpwstr>2025-04-22T11:32:44Z</vt:lpwstr>
  </property>
  <property fmtid="{D5CDD505-2E9C-101B-9397-08002B2CF9AE}" pid="4" name="MSIP_Label_d3d538fd-7cd2-4b8b-bd42-f6ee8cc1e568_Method">
    <vt:lpwstr>Standard</vt:lpwstr>
  </property>
  <property fmtid="{D5CDD505-2E9C-101B-9397-08002B2CF9AE}" pid="5" name="MSIP_Label_d3d538fd-7cd2-4b8b-bd42-f6ee8cc1e568_Name">
    <vt:lpwstr>d3d538fd-7cd2-4b8b-bd42-f6ee8cc1e568</vt:lpwstr>
  </property>
  <property fmtid="{D5CDD505-2E9C-101B-9397-08002B2CF9AE}" pid="6" name="MSIP_Label_d3d538fd-7cd2-4b8b-bd42-f6ee8cc1e568_SiteId">
    <vt:lpwstr>255bd3b3-8412-4e31-a3ec-56916c7ae8c0</vt:lpwstr>
  </property>
  <property fmtid="{D5CDD505-2E9C-101B-9397-08002B2CF9AE}" pid="7" name="MSIP_Label_d3d538fd-7cd2-4b8b-bd42-f6ee8cc1e568_ActionId">
    <vt:lpwstr>989fefeb-017f-4348-8e0b-bd353c7a437e</vt:lpwstr>
  </property>
  <property fmtid="{D5CDD505-2E9C-101B-9397-08002B2CF9AE}" pid="8" name="MSIP_Label_d3d538fd-7cd2-4b8b-bd42-f6ee8cc1e568_ContentBits">
    <vt:lpwstr>0</vt:lpwstr>
  </property>
  <property fmtid="{D5CDD505-2E9C-101B-9397-08002B2CF9AE}" pid="9" name="MSIP_Label_d3d538fd-7cd2-4b8b-bd42-f6ee8cc1e568_Tag">
    <vt:lpwstr>10, 3, 0, 1</vt:lpwstr>
  </property>
  <property fmtid="{D5CDD505-2E9C-101B-9397-08002B2CF9AE}" pid="10" name="ContentTypeId">
    <vt:lpwstr>0x010100CB5BCA951EA03B41B023271AC806910E</vt:lpwstr>
  </property>
</Properties>
</file>